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B10949" w14:textId="19B66C58" w:rsidR="00B16636" w:rsidRDefault="00203E75" w:rsidP="00B16636">
      <w:pPr>
        <w:pStyle w:val="Title"/>
      </w:pPr>
      <w:r>
        <w:t>OOP Lab: Experiment 2</w:t>
      </w:r>
    </w:p>
    <w:p w14:paraId="31BE1EF2" w14:textId="77777777" w:rsidR="00B16636" w:rsidRDefault="00B16636" w:rsidP="00B16636">
      <w:pPr>
        <w:pStyle w:val="Default"/>
        <w:rPr>
          <w:rFonts w:asciiTheme="majorHAnsi" w:hAnsiTheme="majorHAnsi" w:cstheme="majorHAnsi"/>
          <w:sz w:val="23"/>
          <w:szCs w:val="23"/>
        </w:rPr>
      </w:pPr>
    </w:p>
    <w:p w14:paraId="65B5F331" w14:textId="77777777" w:rsidR="00B16636" w:rsidRDefault="00B16636" w:rsidP="00B16636">
      <w:pPr>
        <w:spacing w:after="0"/>
        <w:rPr>
          <w:rFonts w:asciiTheme="majorHAnsi" w:hAnsiTheme="majorHAnsi" w:cstheme="majorHAnsi"/>
          <w:sz w:val="23"/>
          <w:szCs w:val="23"/>
        </w:rPr>
      </w:pPr>
      <w:r>
        <w:rPr>
          <w:rFonts w:asciiTheme="majorHAnsi" w:hAnsiTheme="majorHAnsi" w:cstheme="majorHAnsi"/>
          <w:sz w:val="23"/>
          <w:szCs w:val="23"/>
        </w:rPr>
        <w:t>Submitted By</w:t>
      </w:r>
      <w:r w:rsidRPr="004663DA">
        <w:rPr>
          <w:rFonts w:asciiTheme="majorHAnsi" w:hAnsiTheme="majorHAnsi" w:cstheme="majorHAnsi"/>
          <w:sz w:val="23"/>
          <w:szCs w:val="23"/>
        </w:rPr>
        <w:t>: Aryan Saxena</w:t>
      </w:r>
    </w:p>
    <w:p w14:paraId="103F915F" w14:textId="77777777" w:rsidR="00B16636" w:rsidRDefault="00B16636" w:rsidP="00B16636">
      <w:pPr>
        <w:spacing w:after="0"/>
        <w:rPr>
          <w:rFonts w:asciiTheme="majorHAnsi" w:hAnsiTheme="majorHAnsi" w:cstheme="majorHAnsi"/>
          <w:sz w:val="23"/>
          <w:szCs w:val="23"/>
        </w:rPr>
      </w:pPr>
      <w:r>
        <w:rPr>
          <w:rFonts w:asciiTheme="majorHAnsi" w:hAnsiTheme="majorHAnsi" w:cstheme="majorHAnsi"/>
          <w:sz w:val="23"/>
          <w:szCs w:val="23"/>
        </w:rPr>
        <w:t>Batch: B1</w:t>
      </w:r>
    </w:p>
    <w:p w14:paraId="71B89292" w14:textId="77777777" w:rsidR="00B16636" w:rsidRPr="004663DA" w:rsidRDefault="00B16636" w:rsidP="00B16636">
      <w:pPr>
        <w:spacing w:after="0"/>
        <w:rPr>
          <w:rFonts w:asciiTheme="majorHAnsi" w:hAnsiTheme="majorHAnsi" w:cstheme="majorHAnsi"/>
          <w:sz w:val="23"/>
          <w:szCs w:val="23"/>
        </w:rPr>
      </w:pPr>
      <w:r w:rsidRPr="004663DA">
        <w:rPr>
          <w:rFonts w:asciiTheme="majorHAnsi" w:hAnsiTheme="majorHAnsi" w:cstheme="majorHAnsi"/>
          <w:sz w:val="23"/>
          <w:szCs w:val="23"/>
        </w:rPr>
        <w:t xml:space="preserve">SAP Id: 500082431 </w:t>
      </w:r>
    </w:p>
    <w:p w14:paraId="50DBD98F" w14:textId="77777777" w:rsidR="00B16636" w:rsidRDefault="00B16636" w:rsidP="00B16636">
      <w:pPr>
        <w:pStyle w:val="Default"/>
        <w:rPr>
          <w:rFonts w:asciiTheme="majorHAnsi" w:hAnsiTheme="majorHAnsi" w:cstheme="majorHAnsi"/>
          <w:sz w:val="23"/>
          <w:szCs w:val="23"/>
        </w:rPr>
      </w:pPr>
      <w:r w:rsidRPr="004663DA">
        <w:rPr>
          <w:rFonts w:asciiTheme="majorHAnsi" w:hAnsiTheme="majorHAnsi" w:cstheme="majorHAnsi"/>
          <w:sz w:val="23"/>
          <w:szCs w:val="23"/>
        </w:rPr>
        <w:t xml:space="preserve">Roll No.: R214220274 </w:t>
      </w:r>
    </w:p>
    <w:p w14:paraId="1D3619CB" w14:textId="77777777" w:rsidR="00B16636" w:rsidRDefault="00B16636" w:rsidP="00B16636">
      <w:pPr>
        <w:pStyle w:val="Default"/>
        <w:rPr>
          <w:rFonts w:asciiTheme="majorHAnsi" w:hAnsiTheme="majorHAnsi" w:cstheme="majorHAnsi"/>
          <w:sz w:val="23"/>
          <w:szCs w:val="23"/>
        </w:rPr>
      </w:pPr>
    </w:p>
    <w:p w14:paraId="08E43CE2" w14:textId="77777777" w:rsidR="008B1839" w:rsidRPr="00671C10" w:rsidRDefault="00B16636" w:rsidP="00671C10">
      <w:pPr>
        <w:ind w:left="1080"/>
        <w:rPr>
          <w:rFonts w:asciiTheme="majorHAnsi" w:eastAsia="Times New Roman" w:hAnsiTheme="majorHAnsi" w:cs="Open Sans"/>
          <w:color w:val="262626"/>
          <w:sz w:val="21"/>
          <w:szCs w:val="21"/>
          <w:lang w:eastAsia="en-IN"/>
        </w:rPr>
      </w:pPr>
      <w:r w:rsidRPr="00671C10">
        <w:rPr>
          <w:rFonts w:asciiTheme="majorHAnsi" w:hAnsiTheme="majorHAnsi" w:cstheme="majorHAnsi"/>
          <w:b/>
          <w:bCs/>
          <w:sz w:val="23"/>
          <w:szCs w:val="23"/>
        </w:rPr>
        <w:t xml:space="preserve">Exercise 1: </w:t>
      </w:r>
      <w:r w:rsidR="008B1839" w:rsidRPr="00671C10">
        <w:rPr>
          <w:rFonts w:asciiTheme="majorHAnsi" w:eastAsia="Times New Roman" w:hAnsiTheme="majorHAnsi" w:cs="Open Sans"/>
          <w:color w:val="262626"/>
          <w:sz w:val="21"/>
          <w:szCs w:val="21"/>
          <w:lang w:eastAsia="en-IN"/>
        </w:rPr>
        <w:t>Write a program to find the largest of 3 numbers.</w:t>
      </w:r>
    </w:p>
    <w:p w14:paraId="3F88483A" w14:textId="2E7C8598" w:rsidR="00703105" w:rsidRDefault="008B1839" w:rsidP="008B1839">
      <w:pPr>
        <w:pStyle w:val="Heading2"/>
        <w:rPr>
          <w:rFonts w:eastAsia="Times New Roman"/>
          <w:lang w:eastAsia="en-IN"/>
        </w:rPr>
      </w:pPr>
      <w:r>
        <w:rPr>
          <w:rFonts w:eastAsia="Times New Roman"/>
          <w:lang w:eastAsia="en-IN"/>
        </w:rPr>
        <w:t>Code:</w:t>
      </w:r>
    </w:p>
    <w:p w14:paraId="5BA4752A" w14:textId="77777777" w:rsidR="008B1839" w:rsidRPr="008B1839" w:rsidRDefault="008B1839" w:rsidP="008B1839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>
        <w:rPr>
          <w:lang w:eastAsia="en-IN"/>
        </w:rPr>
        <w:tab/>
      </w:r>
      <w:r w:rsidRPr="008B1839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8B1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8B1839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java</w:t>
      </w:r>
      <w:r w:rsidRPr="008B1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8B1839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util</w:t>
      </w:r>
      <w:r w:rsidRPr="008B1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*;  </w:t>
      </w:r>
    </w:p>
    <w:p w14:paraId="4F2FC4F7" w14:textId="77777777" w:rsidR="008B1839" w:rsidRPr="008B1839" w:rsidRDefault="008B1839" w:rsidP="008B183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76A42978" w14:textId="77777777" w:rsidR="008B1839" w:rsidRPr="008B1839" w:rsidRDefault="008B1839" w:rsidP="008B183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839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8B1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8B1839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lass</w:t>
      </w:r>
      <w:r w:rsidRPr="008B1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8B1839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Largestof3</w:t>
      </w:r>
      <w:r w:rsidRPr="008B1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{</w:t>
      </w:r>
    </w:p>
    <w:p w14:paraId="12D7D676" w14:textId="77777777" w:rsidR="008B1839" w:rsidRPr="008B1839" w:rsidRDefault="008B1839" w:rsidP="008B183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</w:t>
      </w:r>
      <w:r w:rsidRPr="008B1839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void</w:t>
      </w:r>
      <w:r w:rsidRPr="008B1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8B1839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threeNumbers</w:t>
      </w:r>
      <w:r w:rsidRPr="008B1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8B1839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nt</w:t>
      </w:r>
      <w:r w:rsidRPr="008B1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8B1839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</w:t>
      </w:r>
      <w:r w:rsidRPr="008B1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 </w:t>
      </w:r>
      <w:r w:rsidRPr="008B1839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nt</w:t>
      </w:r>
      <w:r w:rsidRPr="008B1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8B1839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b</w:t>
      </w:r>
      <w:r w:rsidRPr="008B1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 </w:t>
      </w:r>
      <w:r w:rsidRPr="008B1839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nt</w:t>
      </w:r>
      <w:r w:rsidRPr="008B1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8B1839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</w:t>
      </w:r>
      <w:r w:rsidRPr="008B1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{</w:t>
      </w:r>
    </w:p>
    <w:p w14:paraId="7D4B15B3" w14:textId="77777777" w:rsidR="008B1839" w:rsidRPr="008B1839" w:rsidRDefault="008B1839" w:rsidP="008B183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</w:t>
      </w:r>
      <w:r w:rsidRPr="008B1839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nt</w:t>
      </w:r>
      <w:r w:rsidRPr="008B1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8B1839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mp</w:t>
      </w:r>
      <w:r w:rsidRPr="008B1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48C7401" w14:textId="77777777" w:rsidR="008B1839" w:rsidRPr="008B1839" w:rsidRDefault="008B1839" w:rsidP="008B183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</w:t>
      </w:r>
      <w:r w:rsidRPr="008B1839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f</w:t>
      </w:r>
      <w:r w:rsidRPr="008B1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8B1839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</w:t>
      </w:r>
      <w:r w:rsidRPr="008B1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gt;=</w:t>
      </w:r>
      <w:r w:rsidRPr="008B1839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b</w:t>
      </w:r>
      <w:r w:rsidRPr="008B1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5B4B2D7E" w14:textId="77777777" w:rsidR="008B1839" w:rsidRPr="008B1839" w:rsidRDefault="008B1839" w:rsidP="008B183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</w:t>
      </w:r>
      <w:r w:rsidRPr="008B1839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mp</w:t>
      </w:r>
      <w:r w:rsidRPr="008B1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8B1839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</w:t>
      </w:r>
      <w:r w:rsidRPr="008B1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E1D2086" w14:textId="77777777" w:rsidR="008B1839" w:rsidRPr="008B1839" w:rsidRDefault="008B1839" w:rsidP="008B183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</w:t>
      </w:r>
      <w:r w:rsidRPr="008B1839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else</w:t>
      </w:r>
    </w:p>
    <w:p w14:paraId="6E75A824" w14:textId="77777777" w:rsidR="008B1839" w:rsidRPr="008B1839" w:rsidRDefault="008B1839" w:rsidP="008B183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</w:t>
      </w:r>
      <w:r w:rsidRPr="008B1839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mp</w:t>
      </w:r>
      <w:r w:rsidRPr="008B1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8B1839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b</w:t>
      </w:r>
      <w:r w:rsidRPr="008B1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2C069D6" w14:textId="77777777" w:rsidR="008B1839" w:rsidRPr="008B1839" w:rsidRDefault="008B1839" w:rsidP="008B183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</w:t>
      </w:r>
      <w:r w:rsidRPr="008B1839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f</w:t>
      </w:r>
      <w:r w:rsidRPr="008B1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8B1839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mp</w:t>
      </w:r>
      <w:r w:rsidRPr="008B1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gt;=</w:t>
      </w:r>
      <w:r w:rsidRPr="008B1839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</w:t>
      </w:r>
      <w:r w:rsidRPr="008B1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1AA8FADB" w14:textId="77777777" w:rsidR="008B1839" w:rsidRPr="008B1839" w:rsidRDefault="008B1839" w:rsidP="008B183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</w:t>
      </w:r>
      <w:r w:rsidRPr="008B1839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ystem</w:t>
      </w:r>
      <w:r w:rsidRPr="008B1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8B1839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out</w:t>
      </w:r>
      <w:r w:rsidRPr="008B1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8B1839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ln</w:t>
      </w:r>
      <w:r w:rsidRPr="008B1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8B1839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Largest Number: "</w:t>
      </w:r>
      <w:r w:rsidRPr="008B1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</w:t>
      </w:r>
      <w:r w:rsidRPr="008B1839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mp</w:t>
      </w:r>
      <w:r w:rsidRPr="008B1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5FAC5B4E" w14:textId="77777777" w:rsidR="008B1839" w:rsidRPr="008B1839" w:rsidRDefault="008B1839" w:rsidP="008B183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</w:t>
      </w:r>
      <w:r w:rsidRPr="008B1839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else</w:t>
      </w:r>
    </w:p>
    <w:p w14:paraId="72379E91" w14:textId="77777777" w:rsidR="008B1839" w:rsidRPr="008B1839" w:rsidRDefault="008B1839" w:rsidP="008B183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</w:t>
      </w:r>
      <w:r w:rsidRPr="008B1839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ystem</w:t>
      </w:r>
      <w:r w:rsidRPr="008B1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8B1839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out</w:t>
      </w:r>
      <w:r w:rsidRPr="008B1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8B1839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ln</w:t>
      </w:r>
      <w:r w:rsidRPr="008B1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8B1839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Largest Number: "</w:t>
      </w:r>
      <w:r w:rsidRPr="008B1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</w:t>
      </w:r>
      <w:r w:rsidRPr="008B1839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</w:t>
      </w:r>
      <w:r w:rsidRPr="008B1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5ACB1BB5" w14:textId="77777777" w:rsidR="008B1839" w:rsidRPr="008B1839" w:rsidRDefault="008B1839" w:rsidP="008B183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}</w:t>
      </w:r>
    </w:p>
    <w:p w14:paraId="3CF2D27C" w14:textId="77777777" w:rsidR="008B1839" w:rsidRPr="008B1839" w:rsidRDefault="008B1839" w:rsidP="008B183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4A81AFD2" w14:textId="77777777" w:rsidR="008B1839" w:rsidRPr="008B1839" w:rsidRDefault="008B1839" w:rsidP="008B183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</w:t>
      </w:r>
      <w:r w:rsidRPr="008B1839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8B1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8B1839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tatic</w:t>
      </w:r>
      <w:r w:rsidRPr="008B1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8B1839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void</w:t>
      </w:r>
      <w:r w:rsidRPr="008B1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8B1839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main</w:t>
      </w:r>
      <w:r w:rsidRPr="008B1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8B1839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8B1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] </w:t>
      </w:r>
      <w:r w:rsidRPr="008B1839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gs</w:t>
      </w:r>
      <w:r w:rsidRPr="008B1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6C42DDC8" w14:textId="77777777" w:rsidR="008B1839" w:rsidRPr="008B1839" w:rsidRDefault="008B1839" w:rsidP="008B183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{</w:t>
      </w:r>
    </w:p>
    <w:p w14:paraId="5C434155" w14:textId="77777777" w:rsidR="008B1839" w:rsidRPr="008B1839" w:rsidRDefault="008B1839" w:rsidP="008B183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</w:t>
      </w:r>
      <w:r w:rsidRPr="008B1839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canner</w:t>
      </w:r>
      <w:r w:rsidRPr="008B1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8B1839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c</w:t>
      </w:r>
      <w:r w:rsidRPr="008B1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8B1839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new</w:t>
      </w:r>
      <w:r w:rsidRPr="008B1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8B1839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Scanner</w:t>
      </w:r>
      <w:r w:rsidRPr="008B1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8B1839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ystem</w:t>
      </w:r>
      <w:r w:rsidRPr="008B1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8B1839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n</w:t>
      </w:r>
      <w:r w:rsidRPr="008B1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1B2E4780" w14:textId="77777777" w:rsidR="008B1839" w:rsidRPr="008B1839" w:rsidRDefault="008B1839" w:rsidP="008B183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</w:t>
      </w:r>
      <w:r w:rsidRPr="008B1839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ystem</w:t>
      </w:r>
      <w:r w:rsidRPr="008B1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8B1839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out</w:t>
      </w:r>
      <w:r w:rsidRPr="008B1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8B1839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</w:t>
      </w:r>
      <w:r w:rsidRPr="008B1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8B1839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Enter first number: "</w:t>
      </w:r>
      <w:r w:rsidRPr="008B1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  </w:t>
      </w:r>
    </w:p>
    <w:p w14:paraId="5979C95F" w14:textId="77777777" w:rsidR="008B1839" w:rsidRPr="008B1839" w:rsidRDefault="008B1839" w:rsidP="008B183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</w:t>
      </w:r>
      <w:r w:rsidRPr="008B1839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nt</w:t>
      </w:r>
      <w:r w:rsidRPr="008B1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8B1839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</w:t>
      </w:r>
      <w:r w:rsidRPr="008B1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 </w:t>
      </w:r>
      <w:r w:rsidRPr="008B1839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c</w:t>
      </w:r>
      <w:r w:rsidRPr="008B1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8B1839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nextInt</w:t>
      </w:r>
      <w:r w:rsidRPr="008B1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;  </w:t>
      </w:r>
    </w:p>
    <w:p w14:paraId="302F337B" w14:textId="77777777" w:rsidR="008B1839" w:rsidRPr="008B1839" w:rsidRDefault="008B1839" w:rsidP="008B183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</w:t>
      </w:r>
      <w:r w:rsidRPr="008B1839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ystem</w:t>
      </w:r>
      <w:r w:rsidRPr="008B1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8B1839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out</w:t>
      </w:r>
      <w:r w:rsidRPr="008B1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8B1839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</w:t>
      </w:r>
      <w:r w:rsidRPr="008B1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8B1839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Enter second number: "</w:t>
      </w:r>
      <w:r w:rsidRPr="008B1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  </w:t>
      </w:r>
    </w:p>
    <w:p w14:paraId="1DD6B3BA" w14:textId="77777777" w:rsidR="008B1839" w:rsidRPr="008B1839" w:rsidRDefault="008B1839" w:rsidP="008B183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</w:t>
      </w:r>
      <w:r w:rsidRPr="008B1839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nt</w:t>
      </w:r>
      <w:r w:rsidRPr="008B1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8B1839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b</w:t>
      </w:r>
      <w:r w:rsidRPr="008B1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 </w:t>
      </w:r>
      <w:r w:rsidRPr="008B1839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c</w:t>
      </w:r>
      <w:r w:rsidRPr="008B1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8B1839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nextInt</w:t>
      </w:r>
      <w:r w:rsidRPr="008B1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;  </w:t>
      </w:r>
    </w:p>
    <w:p w14:paraId="50B9A955" w14:textId="77777777" w:rsidR="008B1839" w:rsidRPr="008B1839" w:rsidRDefault="008B1839" w:rsidP="008B183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</w:t>
      </w:r>
      <w:r w:rsidRPr="008B1839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ystem</w:t>
      </w:r>
      <w:r w:rsidRPr="008B1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8B1839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out</w:t>
      </w:r>
      <w:r w:rsidRPr="008B1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8B1839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</w:t>
      </w:r>
      <w:r w:rsidRPr="008B1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8B1839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Enter third number: "</w:t>
      </w:r>
      <w:r w:rsidRPr="008B1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  </w:t>
      </w:r>
    </w:p>
    <w:p w14:paraId="7DA1F5A5" w14:textId="77777777" w:rsidR="008B1839" w:rsidRPr="008B1839" w:rsidRDefault="008B1839" w:rsidP="008B183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</w:t>
      </w:r>
      <w:r w:rsidRPr="008B1839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nt</w:t>
      </w:r>
      <w:r w:rsidRPr="008B1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8B1839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</w:t>
      </w:r>
      <w:r w:rsidRPr="008B1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 </w:t>
      </w:r>
      <w:r w:rsidRPr="008B1839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c</w:t>
      </w:r>
      <w:r w:rsidRPr="008B1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8B1839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nextInt</w:t>
      </w:r>
      <w:r w:rsidRPr="008B1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; </w:t>
      </w:r>
    </w:p>
    <w:p w14:paraId="4959BDFE" w14:textId="77777777" w:rsidR="008B1839" w:rsidRPr="008B1839" w:rsidRDefault="008B1839" w:rsidP="008B183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</w:t>
      </w:r>
      <w:r w:rsidRPr="008B1839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Largestof3</w:t>
      </w:r>
      <w:r w:rsidRPr="008B1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8B1839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obj</w:t>
      </w:r>
      <w:r w:rsidRPr="008B1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= </w:t>
      </w:r>
      <w:r w:rsidRPr="008B1839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new</w:t>
      </w:r>
      <w:r w:rsidRPr="008B1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8B1839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Largestof3</w:t>
      </w:r>
      <w:r w:rsidRPr="008B1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;</w:t>
      </w:r>
    </w:p>
    <w:p w14:paraId="12DA8747" w14:textId="77777777" w:rsidR="008B1839" w:rsidRPr="008B1839" w:rsidRDefault="008B1839" w:rsidP="008B183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</w:t>
      </w:r>
      <w:r w:rsidRPr="008B1839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obj</w:t>
      </w:r>
      <w:r w:rsidRPr="008B1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8B1839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threeNumbers</w:t>
      </w:r>
      <w:r w:rsidRPr="008B1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8B1839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</w:t>
      </w:r>
      <w:r w:rsidRPr="008B1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8B1839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b</w:t>
      </w:r>
      <w:r w:rsidRPr="008B1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8B1839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</w:t>
      </w:r>
      <w:r w:rsidRPr="008B1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648465A3" w14:textId="77777777" w:rsidR="008B1839" w:rsidRPr="008B1839" w:rsidRDefault="008B1839" w:rsidP="008B183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</w:t>
      </w:r>
      <w:r w:rsidRPr="008B1839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c</w:t>
      </w:r>
      <w:r w:rsidRPr="008B1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8B1839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close</w:t>
      </w:r>
      <w:r w:rsidRPr="008B1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;</w:t>
      </w:r>
    </w:p>
    <w:p w14:paraId="463C1CEB" w14:textId="77777777" w:rsidR="008B1839" w:rsidRPr="008B1839" w:rsidRDefault="008B1839" w:rsidP="008B183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}</w:t>
      </w:r>
    </w:p>
    <w:p w14:paraId="0B2E4322" w14:textId="77777777" w:rsidR="008B1839" w:rsidRPr="008B1839" w:rsidRDefault="008B1839" w:rsidP="008B183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08D22813" w14:textId="77777777" w:rsidR="008B1839" w:rsidRPr="008B1839" w:rsidRDefault="008B1839" w:rsidP="008B183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7A1DD296" w14:textId="419B097C" w:rsidR="008B1839" w:rsidRDefault="008B1839" w:rsidP="008B1839">
      <w:pPr>
        <w:rPr>
          <w:lang w:eastAsia="en-IN"/>
        </w:rPr>
      </w:pPr>
    </w:p>
    <w:p w14:paraId="4E3EA94B" w14:textId="105B5E22" w:rsidR="00602741" w:rsidRDefault="00602741" w:rsidP="00602741">
      <w:pPr>
        <w:pStyle w:val="Heading2"/>
        <w:rPr>
          <w:rFonts w:eastAsia="Times New Roman"/>
          <w:lang w:eastAsia="en-IN"/>
        </w:rPr>
      </w:pPr>
      <w:r>
        <w:rPr>
          <w:rFonts w:eastAsia="Times New Roman"/>
          <w:lang w:eastAsia="en-IN"/>
        </w:rPr>
        <w:t>Output:</w:t>
      </w:r>
    </w:p>
    <w:p w14:paraId="1C36FE91" w14:textId="557B44B9" w:rsidR="00602741" w:rsidRPr="00602741" w:rsidRDefault="00602741" w:rsidP="00602741">
      <w:pPr>
        <w:rPr>
          <w:lang w:eastAsia="en-IN"/>
        </w:rPr>
      </w:pPr>
      <w:r>
        <w:rPr>
          <w:noProof/>
        </w:rPr>
        <w:drawing>
          <wp:inline distT="0" distB="0" distL="0" distR="0" wp14:anchorId="75085461" wp14:editId="5B9A1203">
            <wp:extent cx="3495675" cy="147637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495675" cy="1476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C7ACD7" w14:textId="77777777" w:rsidR="00602741" w:rsidRPr="008B1839" w:rsidRDefault="00602741" w:rsidP="008B1839">
      <w:pPr>
        <w:rPr>
          <w:lang w:eastAsia="en-IN"/>
        </w:rPr>
      </w:pPr>
    </w:p>
    <w:p w14:paraId="2401E32E" w14:textId="05100A92" w:rsidR="00602741" w:rsidRPr="00671C10" w:rsidRDefault="00602741" w:rsidP="00671C10">
      <w:pPr>
        <w:shd w:val="clear" w:color="auto" w:fill="FFFFFF"/>
        <w:spacing w:after="0" w:line="240" w:lineRule="auto"/>
        <w:ind w:left="1080"/>
        <w:rPr>
          <w:rFonts w:ascii="Open Sans" w:eastAsia="Times New Roman" w:hAnsi="Open Sans" w:cs="Open Sans"/>
          <w:color w:val="262626"/>
          <w:sz w:val="21"/>
          <w:szCs w:val="21"/>
          <w:lang w:eastAsia="en-IN"/>
        </w:rPr>
      </w:pPr>
      <w:r w:rsidRPr="00671C10">
        <w:rPr>
          <w:rFonts w:asciiTheme="majorHAnsi" w:hAnsiTheme="majorHAnsi" w:cstheme="majorHAnsi"/>
          <w:b/>
          <w:bCs/>
          <w:sz w:val="23"/>
          <w:szCs w:val="23"/>
        </w:rPr>
        <w:t xml:space="preserve">Exercise 2: </w:t>
      </w:r>
      <w:r w:rsidRPr="00671C10">
        <w:rPr>
          <w:rFonts w:ascii="Open Sans" w:eastAsia="Times New Roman" w:hAnsi="Open Sans" w:cs="Open Sans"/>
          <w:color w:val="262626"/>
          <w:sz w:val="21"/>
          <w:szCs w:val="21"/>
          <w:lang w:eastAsia="en-IN"/>
        </w:rPr>
        <w:t>Write a program to implement a command line calculator. (Try for Add sub Mul Division in same program for 2 digits.)</w:t>
      </w:r>
    </w:p>
    <w:p w14:paraId="01814962" w14:textId="345B1A00" w:rsidR="00602741" w:rsidRDefault="00602741" w:rsidP="00602741">
      <w:pPr>
        <w:pStyle w:val="Heading2"/>
        <w:rPr>
          <w:rFonts w:eastAsia="Times New Roman"/>
          <w:lang w:eastAsia="en-IN"/>
        </w:rPr>
      </w:pPr>
      <w:r>
        <w:rPr>
          <w:rFonts w:eastAsia="Times New Roman"/>
          <w:lang w:eastAsia="en-IN"/>
        </w:rPr>
        <w:t>Code:</w:t>
      </w:r>
    </w:p>
    <w:p w14:paraId="4C8B9940" w14:textId="77777777" w:rsidR="004A4F35" w:rsidRPr="004A4F35" w:rsidRDefault="004A4F35" w:rsidP="004A4F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A4F3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4A4F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4A4F3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lass</w:t>
      </w:r>
      <w:r w:rsidRPr="004A4F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4A4F35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CL_Calculator</w:t>
      </w:r>
      <w:r w:rsidRPr="004A4F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{</w:t>
      </w:r>
    </w:p>
    <w:p w14:paraId="22831261" w14:textId="77777777" w:rsidR="004A4F35" w:rsidRPr="004A4F35" w:rsidRDefault="004A4F35" w:rsidP="004A4F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A4F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</w:t>
      </w:r>
      <w:r w:rsidRPr="004A4F35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void</w:t>
      </w:r>
      <w:r w:rsidRPr="004A4F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4A4F35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Calc</w:t>
      </w:r>
      <w:r w:rsidRPr="004A4F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4A4F35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nt</w:t>
      </w:r>
      <w:r w:rsidRPr="004A4F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4A4F3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x</w:t>
      </w:r>
      <w:r w:rsidRPr="004A4F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 </w:t>
      </w:r>
      <w:r w:rsidRPr="004A4F35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4A4F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4A4F3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</w:t>
      </w:r>
      <w:r w:rsidRPr="004A4F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 </w:t>
      </w:r>
      <w:r w:rsidRPr="004A4F35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nt</w:t>
      </w:r>
      <w:r w:rsidRPr="004A4F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4A4F3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y</w:t>
      </w:r>
      <w:r w:rsidRPr="004A4F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1964DCD2" w14:textId="77777777" w:rsidR="004A4F35" w:rsidRPr="004A4F35" w:rsidRDefault="004A4F35" w:rsidP="004A4F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A4F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{</w:t>
      </w:r>
    </w:p>
    <w:p w14:paraId="4D782600" w14:textId="77777777" w:rsidR="004A4F35" w:rsidRPr="004A4F35" w:rsidRDefault="004A4F35" w:rsidP="004A4F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A4F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</w:t>
      </w:r>
      <w:r w:rsidRPr="004A4F35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nt</w:t>
      </w:r>
      <w:r w:rsidRPr="004A4F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4A4F3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Output</w:t>
      </w:r>
      <w:r w:rsidRPr="004A4F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556B34E" w14:textId="77777777" w:rsidR="004A4F35" w:rsidRPr="004A4F35" w:rsidRDefault="004A4F35" w:rsidP="004A4F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A4F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</w:t>
      </w:r>
      <w:r w:rsidRPr="004A4F35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switch</w:t>
      </w:r>
      <w:r w:rsidRPr="004A4F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(</w:t>
      </w:r>
      <w:r w:rsidRPr="004A4F3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</w:t>
      </w:r>
      <w:r w:rsidRPr="004A4F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3A2980FE" w14:textId="77777777" w:rsidR="004A4F35" w:rsidRPr="004A4F35" w:rsidRDefault="004A4F35" w:rsidP="004A4F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A4F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{</w:t>
      </w:r>
    </w:p>
    <w:p w14:paraId="654658F4" w14:textId="77777777" w:rsidR="004A4F35" w:rsidRPr="004A4F35" w:rsidRDefault="004A4F35" w:rsidP="004A4F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A4F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</w:t>
      </w:r>
      <w:r w:rsidRPr="004A4F35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case</w:t>
      </w:r>
      <w:r w:rsidRPr="004A4F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4A4F3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+"</w:t>
      </w:r>
      <w:r w:rsidRPr="004A4F35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:</w:t>
      </w:r>
    </w:p>
    <w:p w14:paraId="56CF69D2" w14:textId="77777777" w:rsidR="004A4F35" w:rsidRPr="004A4F35" w:rsidRDefault="004A4F35" w:rsidP="004A4F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A4F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    </w:t>
      </w:r>
      <w:r w:rsidRPr="004A4F3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Output</w:t>
      </w:r>
      <w:r w:rsidRPr="004A4F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 </w:t>
      </w:r>
      <w:r w:rsidRPr="004A4F3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x</w:t>
      </w:r>
      <w:r w:rsidRPr="004A4F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</w:t>
      </w:r>
      <w:r w:rsidRPr="004A4F3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y</w:t>
      </w:r>
      <w:r w:rsidRPr="004A4F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E1B8DAE" w14:textId="77777777" w:rsidR="004A4F35" w:rsidRPr="004A4F35" w:rsidRDefault="004A4F35" w:rsidP="004A4F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A4F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    </w:t>
      </w:r>
      <w:r w:rsidRPr="004A4F35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ystem</w:t>
      </w:r>
      <w:r w:rsidRPr="004A4F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4A4F3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out</w:t>
      </w:r>
      <w:r w:rsidRPr="004A4F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4A4F35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ln</w:t>
      </w:r>
      <w:r w:rsidRPr="004A4F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4A4F3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x</w:t>
      </w:r>
      <w:r w:rsidRPr="004A4F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+ </w:t>
      </w:r>
      <w:r w:rsidRPr="004A4F3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</w:t>
      </w:r>
      <w:r w:rsidRPr="004A4F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+ </w:t>
      </w:r>
      <w:r w:rsidRPr="004A4F3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y</w:t>
      </w:r>
      <w:r w:rsidRPr="004A4F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+ </w:t>
      </w:r>
      <w:r w:rsidRPr="004A4F3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= "</w:t>
      </w:r>
      <w:r w:rsidRPr="004A4F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+ </w:t>
      </w:r>
      <w:r w:rsidRPr="004A4F3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Output</w:t>
      </w:r>
      <w:r w:rsidRPr="004A4F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321737BC" w14:textId="77777777" w:rsidR="004A4F35" w:rsidRPr="004A4F35" w:rsidRDefault="004A4F35" w:rsidP="004A4F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A4F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    </w:t>
      </w:r>
      <w:r w:rsidRPr="004A4F35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break</w:t>
      </w:r>
      <w:r w:rsidRPr="004A4F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FC1F3F3" w14:textId="77777777" w:rsidR="004A4F35" w:rsidRPr="004A4F35" w:rsidRDefault="004A4F35" w:rsidP="004A4F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A4F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</w:t>
      </w:r>
      <w:r w:rsidRPr="004A4F35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case</w:t>
      </w:r>
      <w:r w:rsidRPr="004A4F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4A4F3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-"</w:t>
      </w:r>
      <w:r w:rsidRPr="004A4F35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:</w:t>
      </w:r>
    </w:p>
    <w:p w14:paraId="0EB88427" w14:textId="77777777" w:rsidR="004A4F35" w:rsidRPr="004A4F35" w:rsidRDefault="004A4F35" w:rsidP="004A4F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A4F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    </w:t>
      </w:r>
      <w:r w:rsidRPr="004A4F3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Output</w:t>
      </w:r>
      <w:r w:rsidRPr="004A4F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 </w:t>
      </w:r>
      <w:r w:rsidRPr="004A4F3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x</w:t>
      </w:r>
      <w:r w:rsidRPr="004A4F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-</w:t>
      </w:r>
      <w:r w:rsidRPr="004A4F3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y</w:t>
      </w:r>
      <w:r w:rsidRPr="004A4F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57B27B99" w14:textId="77777777" w:rsidR="004A4F35" w:rsidRPr="004A4F35" w:rsidRDefault="004A4F35" w:rsidP="004A4F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A4F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    </w:t>
      </w:r>
      <w:r w:rsidRPr="004A4F35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ystem</w:t>
      </w:r>
      <w:r w:rsidRPr="004A4F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4A4F3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out</w:t>
      </w:r>
      <w:r w:rsidRPr="004A4F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4A4F35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ln</w:t>
      </w:r>
      <w:r w:rsidRPr="004A4F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4A4F3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x</w:t>
      </w:r>
      <w:r w:rsidRPr="004A4F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+ </w:t>
      </w:r>
      <w:r w:rsidRPr="004A4F3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</w:t>
      </w:r>
      <w:r w:rsidRPr="004A4F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+ </w:t>
      </w:r>
      <w:r w:rsidRPr="004A4F3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y</w:t>
      </w:r>
      <w:r w:rsidRPr="004A4F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+ </w:t>
      </w:r>
      <w:r w:rsidRPr="004A4F3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= "</w:t>
      </w:r>
      <w:r w:rsidRPr="004A4F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+ </w:t>
      </w:r>
      <w:r w:rsidRPr="004A4F3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Output</w:t>
      </w:r>
      <w:r w:rsidRPr="004A4F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753C7598" w14:textId="77777777" w:rsidR="004A4F35" w:rsidRPr="004A4F35" w:rsidRDefault="004A4F35" w:rsidP="004A4F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A4F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    </w:t>
      </w:r>
      <w:r w:rsidRPr="004A4F35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break</w:t>
      </w:r>
      <w:r w:rsidRPr="004A4F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B784055" w14:textId="77777777" w:rsidR="004A4F35" w:rsidRPr="004A4F35" w:rsidRDefault="004A4F35" w:rsidP="004A4F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A4F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</w:t>
      </w:r>
      <w:r w:rsidRPr="004A4F35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case</w:t>
      </w:r>
      <w:r w:rsidRPr="004A4F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4A4F3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*"</w:t>
      </w:r>
      <w:r w:rsidRPr="004A4F35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:</w:t>
      </w:r>
    </w:p>
    <w:p w14:paraId="3F48B6F3" w14:textId="77777777" w:rsidR="004A4F35" w:rsidRPr="004A4F35" w:rsidRDefault="004A4F35" w:rsidP="004A4F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A4F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    </w:t>
      </w:r>
      <w:r w:rsidRPr="004A4F3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Output</w:t>
      </w:r>
      <w:r w:rsidRPr="004A4F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 </w:t>
      </w:r>
      <w:r w:rsidRPr="004A4F3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x</w:t>
      </w:r>
      <w:r w:rsidRPr="004A4F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*</w:t>
      </w:r>
      <w:r w:rsidRPr="004A4F3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y</w:t>
      </w:r>
      <w:r w:rsidRPr="004A4F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39F5959" w14:textId="77777777" w:rsidR="004A4F35" w:rsidRPr="004A4F35" w:rsidRDefault="004A4F35" w:rsidP="004A4F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A4F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    </w:t>
      </w:r>
      <w:r w:rsidRPr="004A4F35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ystem</w:t>
      </w:r>
      <w:r w:rsidRPr="004A4F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4A4F3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out</w:t>
      </w:r>
      <w:r w:rsidRPr="004A4F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4A4F35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ln</w:t>
      </w:r>
      <w:r w:rsidRPr="004A4F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4A4F3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x</w:t>
      </w:r>
      <w:r w:rsidRPr="004A4F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+ </w:t>
      </w:r>
      <w:r w:rsidRPr="004A4F3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</w:t>
      </w:r>
      <w:r w:rsidRPr="004A4F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+ </w:t>
      </w:r>
      <w:r w:rsidRPr="004A4F3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y</w:t>
      </w:r>
      <w:r w:rsidRPr="004A4F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+ </w:t>
      </w:r>
      <w:r w:rsidRPr="004A4F3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= "</w:t>
      </w:r>
      <w:r w:rsidRPr="004A4F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+ </w:t>
      </w:r>
      <w:r w:rsidRPr="004A4F3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Output</w:t>
      </w:r>
      <w:r w:rsidRPr="004A4F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733399B3" w14:textId="77777777" w:rsidR="004A4F35" w:rsidRPr="004A4F35" w:rsidRDefault="004A4F35" w:rsidP="004A4F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A4F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    </w:t>
      </w:r>
      <w:r w:rsidRPr="004A4F35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break</w:t>
      </w:r>
      <w:r w:rsidRPr="004A4F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D9C5739" w14:textId="77777777" w:rsidR="004A4F35" w:rsidRPr="004A4F35" w:rsidRDefault="004A4F35" w:rsidP="004A4F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A4F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</w:t>
      </w:r>
      <w:r w:rsidRPr="004A4F35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case</w:t>
      </w:r>
      <w:r w:rsidRPr="004A4F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4A4F3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/"</w:t>
      </w:r>
      <w:r w:rsidRPr="004A4F35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:</w:t>
      </w:r>
    </w:p>
    <w:p w14:paraId="11CAEE77" w14:textId="77777777" w:rsidR="004A4F35" w:rsidRPr="004A4F35" w:rsidRDefault="004A4F35" w:rsidP="004A4F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A4F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    </w:t>
      </w:r>
      <w:r w:rsidRPr="004A4F3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Output</w:t>
      </w:r>
      <w:r w:rsidRPr="004A4F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 </w:t>
      </w:r>
      <w:r w:rsidRPr="004A4F3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x</w:t>
      </w:r>
      <w:r w:rsidRPr="004A4F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/</w:t>
      </w:r>
      <w:r w:rsidRPr="004A4F3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y</w:t>
      </w:r>
      <w:r w:rsidRPr="004A4F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12B0D05" w14:textId="77777777" w:rsidR="004A4F35" w:rsidRPr="004A4F35" w:rsidRDefault="004A4F35" w:rsidP="004A4F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A4F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    </w:t>
      </w:r>
      <w:r w:rsidRPr="004A4F35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ystem</w:t>
      </w:r>
      <w:r w:rsidRPr="004A4F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4A4F3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out</w:t>
      </w:r>
      <w:r w:rsidRPr="004A4F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4A4F35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ln</w:t>
      </w:r>
      <w:r w:rsidRPr="004A4F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4A4F3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x</w:t>
      </w:r>
      <w:r w:rsidRPr="004A4F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+ </w:t>
      </w:r>
      <w:r w:rsidRPr="004A4F3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</w:t>
      </w:r>
      <w:r w:rsidRPr="004A4F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+ </w:t>
      </w:r>
      <w:r w:rsidRPr="004A4F3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y</w:t>
      </w:r>
      <w:r w:rsidRPr="004A4F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+ </w:t>
      </w:r>
      <w:r w:rsidRPr="004A4F3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= "</w:t>
      </w:r>
      <w:r w:rsidRPr="004A4F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+ </w:t>
      </w:r>
      <w:r w:rsidRPr="004A4F3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Output</w:t>
      </w:r>
      <w:r w:rsidRPr="004A4F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5B9F3EB9" w14:textId="77777777" w:rsidR="004A4F35" w:rsidRPr="004A4F35" w:rsidRDefault="004A4F35" w:rsidP="004A4F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A4F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    </w:t>
      </w:r>
      <w:r w:rsidRPr="004A4F35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break</w:t>
      </w:r>
      <w:r w:rsidRPr="004A4F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07362B1C" w14:textId="77777777" w:rsidR="004A4F35" w:rsidRPr="004A4F35" w:rsidRDefault="004A4F35" w:rsidP="004A4F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A4F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</w:t>
      </w:r>
      <w:r w:rsidRPr="004A4F35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default:</w:t>
      </w:r>
    </w:p>
    <w:p w14:paraId="442073DD" w14:textId="77777777" w:rsidR="004A4F35" w:rsidRPr="004A4F35" w:rsidRDefault="004A4F35" w:rsidP="004A4F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A4F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    </w:t>
      </w:r>
      <w:r w:rsidRPr="004A4F35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ystem</w:t>
      </w:r>
      <w:r w:rsidRPr="004A4F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4A4F3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out</w:t>
      </w:r>
      <w:r w:rsidRPr="004A4F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4A4F35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ln</w:t>
      </w:r>
      <w:r w:rsidRPr="004A4F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4A4F3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Wrong Input!"</w:t>
      </w:r>
      <w:r w:rsidRPr="004A4F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2C09C2F2" w14:textId="77777777" w:rsidR="004A4F35" w:rsidRPr="004A4F35" w:rsidRDefault="004A4F35" w:rsidP="004A4F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A4F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    </w:t>
      </w:r>
      <w:r w:rsidRPr="004A4F35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break</w:t>
      </w:r>
      <w:r w:rsidRPr="004A4F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0D8899B4" w14:textId="77777777" w:rsidR="004A4F35" w:rsidRPr="004A4F35" w:rsidRDefault="004A4F35" w:rsidP="004A4F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A4F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}</w:t>
      </w:r>
    </w:p>
    <w:p w14:paraId="4C7D556C" w14:textId="77777777" w:rsidR="004A4F35" w:rsidRPr="004A4F35" w:rsidRDefault="004A4F35" w:rsidP="004A4F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A4F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}</w:t>
      </w:r>
    </w:p>
    <w:p w14:paraId="7F42F190" w14:textId="77777777" w:rsidR="004A4F35" w:rsidRPr="004A4F35" w:rsidRDefault="004A4F35" w:rsidP="004A4F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463A1FA4" w14:textId="77777777" w:rsidR="004A4F35" w:rsidRPr="004A4F35" w:rsidRDefault="004A4F35" w:rsidP="004A4F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A4F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</w:t>
      </w:r>
      <w:r w:rsidRPr="004A4F3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4A4F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4A4F3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tatic</w:t>
      </w:r>
      <w:r w:rsidRPr="004A4F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4A4F35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void</w:t>
      </w:r>
      <w:r w:rsidRPr="004A4F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4A4F35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main</w:t>
      </w:r>
      <w:r w:rsidRPr="004A4F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4A4F35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4A4F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4A4F3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gs</w:t>
      </w:r>
      <w:r w:rsidRPr="004A4F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])</w:t>
      </w:r>
    </w:p>
    <w:p w14:paraId="3EDCBA02" w14:textId="77777777" w:rsidR="004A4F35" w:rsidRPr="004A4F35" w:rsidRDefault="004A4F35" w:rsidP="004A4F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A4F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{</w:t>
      </w:r>
    </w:p>
    <w:p w14:paraId="34D8B9FD" w14:textId="77777777" w:rsidR="004A4F35" w:rsidRPr="004A4F35" w:rsidRDefault="004A4F35" w:rsidP="004A4F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A4F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</w:t>
      </w:r>
      <w:r w:rsidRPr="004A4F35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nt</w:t>
      </w:r>
      <w:r w:rsidRPr="004A4F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4A4F3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x</w:t>
      </w:r>
      <w:r w:rsidRPr="004A4F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4A4F35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nteger</w:t>
      </w:r>
      <w:r w:rsidRPr="004A4F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4A4F35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arseInt</w:t>
      </w:r>
      <w:r w:rsidRPr="004A4F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4A4F3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gs</w:t>
      </w:r>
      <w:r w:rsidRPr="004A4F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r w:rsidRPr="004A4F35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4A4F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);</w:t>
      </w:r>
    </w:p>
    <w:p w14:paraId="796401E3" w14:textId="77777777" w:rsidR="004A4F35" w:rsidRPr="004A4F35" w:rsidRDefault="004A4F35" w:rsidP="004A4F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A4F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</w:t>
      </w:r>
      <w:r w:rsidRPr="004A4F35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nt</w:t>
      </w:r>
      <w:r w:rsidRPr="004A4F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4A4F3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y</w:t>
      </w:r>
      <w:r w:rsidRPr="004A4F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4A4F35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nteger</w:t>
      </w:r>
      <w:r w:rsidRPr="004A4F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4A4F35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arseInt</w:t>
      </w:r>
      <w:r w:rsidRPr="004A4F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4A4F3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gs</w:t>
      </w:r>
      <w:r w:rsidRPr="004A4F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r w:rsidRPr="004A4F35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2</w:t>
      </w:r>
      <w:r w:rsidRPr="004A4F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);</w:t>
      </w:r>
    </w:p>
    <w:p w14:paraId="0CA95FA6" w14:textId="77777777" w:rsidR="004A4F35" w:rsidRPr="004A4F35" w:rsidRDefault="004A4F35" w:rsidP="004A4F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A4F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</w:t>
      </w:r>
      <w:r w:rsidRPr="004A4F35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CL_Calculator</w:t>
      </w:r>
      <w:r w:rsidRPr="004A4F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4A4F3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obj</w:t>
      </w:r>
      <w:r w:rsidRPr="004A4F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= </w:t>
      </w:r>
      <w:r w:rsidRPr="004A4F35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new</w:t>
      </w:r>
      <w:r w:rsidRPr="004A4F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4A4F35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CL_Calculator</w:t>
      </w:r>
      <w:r w:rsidRPr="004A4F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;</w:t>
      </w:r>
    </w:p>
    <w:p w14:paraId="58C71249" w14:textId="77777777" w:rsidR="004A4F35" w:rsidRPr="004A4F35" w:rsidRDefault="004A4F35" w:rsidP="004A4F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A4F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</w:t>
      </w:r>
      <w:r w:rsidRPr="004A4F3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obj</w:t>
      </w:r>
      <w:r w:rsidRPr="004A4F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4A4F35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Calc</w:t>
      </w:r>
      <w:r w:rsidRPr="004A4F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4A4F3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x</w:t>
      </w:r>
      <w:r w:rsidRPr="004A4F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 </w:t>
      </w:r>
      <w:r w:rsidRPr="004A4F3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gs</w:t>
      </w:r>
      <w:r w:rsidRPr="004A4F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r w:rsidRPr="004A4F35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4A4F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, </w:t>
      </w:r>
      <w:r w:rsidRPr="004A4F3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y</w:t>
      </w:r>
      <w:r w:rsidRPr="004A4F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68155016" w14:textId="77777777" w:rsidR="004A4F35" w:rsidRPr="004A4F35" w:rsidRDefault="004A4F35" w:rsidP="004A4F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A4F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}</w:t>
      </w:r>
    </w:p>
    <w:p w14:paraId="14AE4678" w14:textId="77777777" w:rsidR="004A4F35" w:rsidRPr="004A4F35" w:rsidRDefault="004A4F35" w:rsidP="004A4F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A4F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7CD22156" w14:textId="77777777" w:rsidR="004A4F35" w:rsidRPr="004A4F35" w:rsidRDefault="004A4F35" w:rsidP="004A4F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260152BC" w14:textId="77777777" w:rsidR="004A4F35" w:rsidRPr="004A4F35" w:rsidRDefault="004A4F35" w:rsidP="004A4F35">
      <w:pPr>
        <w:rPr>
          <w:lang w:eastAsia="en-IN"/>
        </w:rPr>
      </w:pPr>
    </w:p>
    <w:p w14:paraId="676D066B" w14:textId="6D1406F0" w:rsidR="004A4F35" w:rsidRPr="004A4F35" w:rsidRDefault="004A4F35" w:rsidP="004A4F35">
      <w:pPr>
        <w:pStyle w:val="Heading2"/>
        <w:rPr>
          <w:rFonts w:eastAsia="Times New Roman"/>
          <w:lang w:eastAsia="en-IN"/>
        </w:rPr>
      </w:pPr>
      <w:r>
        <w:rPr>
          <w:rFonts w:eastAsia="Times New Roman"/>
          <w:lang w:eastAsia="en-IN"/>
        </w:rPr>
        <w:t>Output:</w:t>
      </w:r>
    </w:p>
    <w:p w14:paraId="6A47BDD9" w14:textId="44D5F4CD" w:rsidR="00B16636" w:rsidRDefault="004A4F35" w:rsidP="00B16636">
      <w:r>
        <w:rPr>
          <w:noProof/>
        </w:rPr>
        <w:drawing>
          <wp:inline distT="0" distB="0" distL="0" distR="0" wp14:anchorId="1ECAF7B3" wp14:editId="0CD024E5">
            <wp:extent cx="5731510" cy="610235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10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1D3A22" w14:textId="7F4C0623" w:rsidR="0029534D" w:rsidRDefault="0029534D" w:rsidP="00B16636"/>
    <w:p w14:paraId="3051C581" w14:textId="77777777" w:rsidR="0029534D" w:rsidRPr="008B1839" w:rsidRDefault="0029534D" w:rsidP="0029534D">
      <w:pPr>
        <w:rPr>
          <w:lang w:eastAsia="en-IN"/>
        </w:rPr>
      </w:pPr>
    </w:p>
    <w:p w14:paraId="4C12BDD4" w14:textId="5DEE5BF0" w:rsidR="0029534D" w:rsidRPr="00671C10" w:rsidRDefault="0029534D" w:rsidP="00671C10">
      <w:pPr>
        <w:shd w:val="clear" w:color="auto" w:fill="FFFFFF"/>
        <w:spacing w:after="0" w:line="240" w:lineRule="auto"/>
        <w:ind w:left="1080"/>
        <w:rPr>
          <w:rFonts w:ascii="Open Sans" w:eastAsia="Times New Roman" w:hAnsi="Open Sans" w:cs="Open Sans"/>
          <w:color w:val="262626"/>
          <w:sz w:val="21"/>
          <w:szCs w:val="21"/>
          <w:lang w:eastAsia="en-IN"/>
        </w:rPr>
      </w:pPr>
      <w:r w:rsidRPr="00671C10">
        <w:rPr>
          <w:rFonts w:asciiTheme="majorHAnsi" w:hAnsiTheme="majorHAnsi" w:cstheme="majorHAnsi"/>
          <w:b/>
          <w:bCs/>
          <w:sz w:val="23"/>
          <w:szCs w:val="23"/>
        </w:rPr>
        <w:t xml:space="preserve">Exercise 3: </w:t>
      </w:r>
      <w:r w:rsidRPr="00671C10">
        <w:rPr>
          <w:rFonts w:ascii="Open Sans" w:hAnsi="Open Sans" w:cs="Open Sans"/>
          <w:color w:val="262626"/>
          <w:sz w:val="21"/>
          <w:szCs w:val="21"/>
          <w:shd w:val="clear" w:color="auto" w:fill="FFFFFF"/>
        </w:rPr>
        <w:t>Write a program to accept 10 student’s marks in an array, arrange it into ascending order, convert into the following grades and print marks and grades in the tabular form.</w:t>
      </w:r>
    </w:p>
    <w:p w14:paraId="0609514D" w14:textId="1C4A0199" w:rsidR="0029534D" w:rsidRDefault="0029534D" w:rsidP="0029534D">
      <w:pPr>
        <w:pStyle w:val="Heading2"/>
        <w:rPr>
          <w:rFonts w:eastAsia="Times New Roman"/>
          <w:lang w:eastAsia="en-IN"/>
        </w:rPr>
      </w:pPr>
      <w:r>
        <w:rPr>
          <w:rFonts w:eastAsia="Times New Roman"/>
          <w:lang w:eastAsia="en-IN"/>
        </w:rPr>
        <w:t>Code:</w:t>
      </w:r>
    </w:p>
    <w:p w14:paraId="69B8D6CB" w14:textId="77777777" w:rsidR="0029534D" w:rsidRPr="0029534D" w:rsidRDefault="0029534D" w:rsidP="002953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9534D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29534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29534D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java</w:t>
      </w:r>
      <w:r w:rsidRPr="0029534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29534D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util</w:t>
      </w:r>
      <w:r w:rsidRPr="0029534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29534D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canner</w:t>
      </w:r>
      <w:r w:rsidRPr="0029534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3151A10" w14:textId="77777777" w:rsidR="0029534D" w:rsidRPr="0029534D" w:rsidRDefault="0029534D" w:rsidP="002953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9534D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29534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29534D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lass</w:t>
      </w:r>
      <w:r w:rsidRPr="0029534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29534D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Marks</w:t>
      </w:r>
      <w:r w:rsidRPr="0029534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{</w:t>
      </w:r>
    </w:p>
    <w:p w14:paraId="0B95BC5F" w14:textId="77777777" w:rsidR="0029534D" w:rsidRPr="0029534D" w:rsidRDefault="0029534D" w:rsidP="002953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9534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</w:t>
      </w:r>
      <w:r w:rsidRPr="0029534D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29534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29534D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tatic</w:t>
      </w:r>
      <w:r w:rsidRPr="0029534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29534D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void</w:t>
      </w:r>
      <w:r w:rsidRPr="0029534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29534D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arraysort</w:t>
      </w:r>
      <w:r w:rsidRPr="0029534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29534D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float</w:t>
      </w:r>
      <w:r w:rsidRPr="0029534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] </w:t>
      </w:r>
      <w:r w:rsidRPr="0029534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r</w:t>
      </w:r>
      <w:r w:rsidRPr="0029534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0A683300" w14:textId="77777777" w:rsidR="0029534D" w:rsidRPr="0029534D" w:rsidRDefault="0029534D" w:rsidP="002953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9534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{</w:t>
      </w:r>
    </w:p>
    <w:p w14:paraId="5A793A1A" w14:textId="77777777" w:rsidR="0029534D" w:rsidRPr="0029534D" w:rsidRDefault="0029534D" w:rsidP="002953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9534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</w:t>
      </w:r>
      <w:r w:rsidRPr="0029534D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float</w:t>
      </w:r>
      <w:r w:rsidRPr="0029534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29534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mp</w:t>
      </w:r>
      <w:r w:rsidRPr="0029534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= </w:t>
      </w:r>
      <w:r w:rsidRPr="0029534D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29534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7B6CCA3" w14:textId="77777777" w:rsidR="0029534D" w:rsidRPr="0029534D" w:rsidRDefault="0029534D" w:rsidP="002953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9534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</w:t>
      </w:r>
      <w:r w:rsidRPr="0029534D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or</w:t>
      </w:r>
      <w:r w:rsidRPr="0029534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29534D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nt</w:t>
      </w:r>
      <w:r w:rsidRPr="0029534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29534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29534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9534D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29534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  <w:r w:rsidRPr="0029534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29534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</w:t>
      </w:r>
      <w:r w:rsidRPr="0029534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r</w:t>
      </w:r>
      <w:r w:rsidRPr="0029534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29534D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length</w:t>
      </w:r>
      <w:r w:rsidRPr="0029534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  <w:r w:rsidRPr="0029534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29534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+)</w:t>
      </w:r>
    </w:p>
    <w:p w14:paraId="3AD57736" w14:textId="77777777" w:rsidR="0029534D" w:rsidRPr="0029534D" w:rsidRDefault="0029534D" w:rsidP="002953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9534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{</w:t>
      </w:r>
    </w:p>
    <w:p w14:paraId="2A4B1EF9" w14:textId="77777777" w:rsidR="0029534D" w:rsidRPr="0029534D" w:rsidRDefault="0029534D" w:rsidP="002953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9534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</w:t>
      </w:r>
      <w:r w:rsidRPr="0029534D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or</w:t>
      </w:r>
      <w:r w:rsidRPr="0029534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29534D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nt</w:t>
      </w:r>
      <w:r w:rsidRPr="0029534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29534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j</w:t>
      </w:r>
      <w:r w:rsidRPr="0029534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9534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29534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</w:t>
      </w:r>
      <w:r w:rsidRPr="0029534D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29534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  <w:r w:rsidRPr="0029534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j</w:t>
      </w:r>
      <w:r w:rsidRPr="0029534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</w:t>
      </w:r>
      <w:r w:rsidRPr="0029534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r</w:t>
      </w:r>
      <w:r w:rsidRPr="0029534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29534D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length</w:t>
      </w:r>
      <w:r w:rsidRPr="0029534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  <w:r w:rsidRPr="0029534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j</w:t>
      </w:r>
      <w:r w:rsidRPr="0029534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+)</w:t>
      </w:r>
    </w:p>
    <w:p w14:paraId="1EEFED75" w14:textId="77777777" w:rsidR="0029534D" w:rsidRPr="0029534D" w:rsidRDefault="0029534D" w:rsidP="002953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9534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{</w:t>
      </w:r>
    </w:p>
    <w:p w14:paraId="7575616A" w14:textId="77777777" w:rsidR="0029534D" w:rsidRPr="0029534D" w:rsidRDefault="0029534D" w:rsidP="002953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9534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    </w:t>
      </w:r>
      <w:r w:rsidRPr="0029534D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f</w:t>
      </w:r>
      <w:r w:rsidRPr="0029534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29534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r</w:t>
      </w:r>
      <w:r w:rsidRPr="0029534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r w:rsidRPr="0029534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29534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&gt;</w:t>
      </w:r>
      <w:r w:rsidRPr="0029534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r</w:t>
      </w:r>
      <w:r w:rsidRPr="0029534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r w:rsidRPr="0029534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j</w:t>
      </w:r>
      <w:r w:rsidRPr="0029534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)</w:t>
      </w:r>
    </w:p>
    <w:p w14:paraId="33271D63" w14:textId="77777777" w:rsidR="0029534D" w:rsidRPr="0029534D" w:rsidRDefault="0029534D" w:rsidP="002953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9534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    {</w:t>
      </w:r>
    </w:p>
    <w:p w14:paraId="7E9F3ECB" w14:textId="77777777" w:rsidR="0029534D" w:rsidRPr="0029534D" w:rsidRDefault="0029534D" w:rsidP="002953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9534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        </w:t>
      </w:r>
      <w:r w:rsidRPr="0029534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mp</w:t>
      </w:r>
      <w:r w:rsidRPr="0029534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= </w:t>
      </w:r>
      <w:r w:rsidRPr="0029534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r</w:t>
      </w:r>
      <w:r w:rsidRPr="0029534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r w:rsidRPr="0029534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29534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;</w:t>
      </w:r>
    </w:p>
    <w:p w14:paraId="3E38FE2A" w14:textId="77777777" w:rsidR="0029534D" w:rsidRPr="0029534D" w:rsidRDefault="0029534D" w:rsidP="002953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9534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        </w:t>
      </w:r>
      <w:r w:rsidRPr="0029534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r</w:t>
      </w:r>
      <w:r w:rsidRPr="0029534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r w:rsidRPr="0029534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29534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=</w:t>
      </w:r>
      <w:r w:rsidRPr="0029534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r</w:t>
      </w:r>
      <w:r w:rsidRPr="0029534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r w:rsidRPr="0029534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j</w:t>
      </w:r>
      <w:r w:rsidRPr="0029534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;</w:t>
      </w:r>
    </w:p>
    <w:p w14:paraId="2B7B5405" w14:textId="77777777" w:rsidR="0029534D" w:rsidRPr="0029534D" w:rsidRDefault="0029534D" w:rsidP="002953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9534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        </w:t>
      </w:r>
      <w:r w:rsidRPr="0029534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r</w:t>
      </w:r>
      <w:r w:rsidRPr="0029534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r w:rsidRPr="0029534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j</w:t>
      </w:r>
      <w:r w:rsidRPr="0029534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=</w:t>
      </w:r>
      <w:r w:rsidRPr="0029534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mp</w:t>
      </w:r>
      <w:r w:rsidRPr="0029534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5531796" w14:textId="77777777" w:rsidR="0029534D" w:rsidRPr="0029534D" w:rsidRDefault="0029534D" w:rsidP="002953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9534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    }</w:t>
      </w:r>
    </w:p>
    <w:p w14:paraId="4FBCB22E" w14:textId="77777777" w:rsidR="0029534D" w:rsidRPr="0029534D" w:rsidRDefault="0029534D" w:rsidP="002953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9534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}</w:t>
      </w:r>
    </w:p>
    <w:p w14:paraId="150C5CA4" w14:textId="77777777" w:rsidR="0029534D" w:rsidRPr="0029534D" w:rsidRDefault="0029534D" w:rsidP="002953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9534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}</w:t>
      </w:r>
    </w:p>
    <w:p w14:paraId="164AAF76" w14:textId="77777777" w:rsidR="0029534D" w:rsidRPr="0029534D" w:rsidRDefault="0029534D" w:rsidP="002953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9534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}</w:t>
      </w:r>
    </w:p>
    <w:p w14:paraId="4A39F7F7" w14:textId="77777777" w:rsidR="0029534D" w:rsidRPr="0029534D" w:rsidRDefault="0029534D" w:rsidP="002953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2CEA9E1E" w14:textId="77777777" w:rsidR="0029534D" w:rsidRPr="0029534D" w:rsidRDefault="0029534D" w:rsidP="002953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9534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</w:t>
      </w:r>
      <w:r w:rsidRPr="0029534D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void</w:t>
      </w:r>
      <w:r w:rsidRPr="0029534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29534D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Report</w:t>
      </w:r>
      <w:r w:rsidRPr="0029534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29534D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float</w:t>
      </w:r>
      <w:r w:rsidRPr="0029534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] </w:t>
      </w:r>
      <w:r w:rsidRPr="0029534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r</w:t>
      </w:r>
      <w:r w:rsidRPr="0029534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3FC0A124" w14:textId="77777777" w:rsidR="0029534D" w:rsidRPr="0029534D" w:rsidRDefault="0029534D" w:rsidP="002953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9534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{</w:t>
      </w:r>
    </w:p>
    <w:p w14:paraId="5BF2BD6A" w14:textId="77777777" w:rsidR="0029534D" w:rsidRPr="0029534D" w:rsidRDefault="0029534D" w:rsidP="002953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9534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</w:t>
      </w:r>
      <w:r w:rsidRPr="0029534D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//System.out.println("Enter Marks: \n");</w:t>
      </w:r>
    </w:p>
    <w:p w14:paraId="0A597576" w14:textId="77777777" w:rsidR="0029534D" w:rsidRPr="0029534D" w:rsidRDefault="0029534D" w:rsidP="002953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9534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</w:t>
      </w:r>
      <w:r w:rsidRPr="0029534D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canner</w:t>
      </w:r>
      <w:r w:rsidRPr="0029534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29534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c</w:t>
      </w:r>
      <w:r w:rsidRPr="0029534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= </w:t>
      </w:r>
      <w:r w:rsidRPr="0029534D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new</w:t>
      </w:r>
      <w:r w:rsidRPr="0029534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29534D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Scanner</w:t>
      </w:r>
      <w:r w:rsidRPr="0029534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29534D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ystem</w:t>
      </w:r>
      <w:r w:rsidRPr="0029534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29534D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in</w:t>
      </w:r>
      <w:r w:rsidRPr="0029534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;</w:t>
      </w:r>
    </w:p>
    <w:p w14:paraId="24FBDD33" w14:textId="77777777" w:rsidR="0029534D" w:rsidRPr="0029534D" w:rsidRDefault="0029534D" w:rsidP="002953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9534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</w:t>
      </w:r>
      <w:r w:rsidRPr="0029534D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or</w:t>
      </w:r>
      <w:r w:rsidRPr="0029534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29534D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nt</w:t>
      </w:r>
      <w:r w:rsidRPr="0029534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29534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29534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9534D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29534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  <w:r w:rsidRPr="0029534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29534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</w:t>
      </w:r>
      <w:r w:rsidRPr="0029534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r</w:t>
      </w:r>
      <w:r w:rsidRPr="0029534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29534D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length</w:t>
      </w:r>
      <w:r w:rsidRPr="0029534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  <w:r w:rsidRPr="0029534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29534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+)</w:t>
      </w:r>
    </w:p>
    <w:p w14:paraId="6D61C33E" w14:textId="77777777" w:rsidR="0029534D" w:rsidRPr="0029534D" w:rsidRDefault="0029534D" w:rsidP="002953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9534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{</w:t>
      </w:r>
    </w:p>
    <w:p w14:paraId="5A8C19EF" w14:textId="77777777" w:rsidR="0029534D" w:rsidRPr="0029534D" w:rsidRDefault="0029534D" w:rsidP="002953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9534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</w:t>
      </w:r>
      <w:r w:rsidRPr="0029534D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ystem</w:t>
      </w:r>
      <w:r w:rsidRPr="0029534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29534D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out</w:t>
      </w:r>
      <w:r w:rsidRPr="0029534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29534D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ln</w:t>
      </w:r>
      <w:r w:rsidRPr="0029534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29534D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Enter Marks of Student "</w:t>
      </w:r>
      <w:r w:rsidRPr="0029534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+ (</w:t>
      </w:r>
      <w:r w:rsidRPr="0029534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29534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</w:t>
      </w:r>
      <w:r w:rsidRPr="0029534D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29534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 + </w:t>
      </w:r>
      <w:r w:rsidRPr="0029534D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 : "</w:t>
      </w:r>
      <w:r w:rsidRPr="0029534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4BCBBBC4" w14:textId="77777777" w:rsidR="0029534D" w:rsidRPr="0029534D" w:rsidRDefault="0029534D" w:rsidP="002953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9534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</w:t>
      </w:r>
      <w:r w:rsidRPr="0029534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r</w:t>
      </w:r>
      <w:r w:rsidRPr="0029534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r w:rsidRPr="0029534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29534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= </w:t>
      </w:r>
      <w:r w:rsidRPr="0029534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c</w:t>
      </w:r>
      <w:r w:rsidRPr="0029534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29534D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nextInt</w:t>
      </w:r>
      <w:r w:rsidRPr="0029534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;</w:t>
      </w:r>
    </w:p>
    <w:p w14:paraId="61EF3527" w14:textId="77777777" w:rsidR="0029534D" w:rsidRPr="0029534D" w:rsidRDefault="0029534D" w:rsidP="002953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9534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}</w:t>
      </w:r>
    </w:p>
    <w:p w14:paraId="30D7090A" w14:textId="77777777" w:rsidR="0029534D" w:rsidRPr="0029534D" w:rsidRDefault="0029534D" w:rsidP="002953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9534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</w:t>
      </w:r>
      <w:r w:rsidRPr="0029534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c</w:t>
      </w:r>
      <w:r w:rsidRPr="0029534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29534D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close</w:t>
      </w:r>
      <w:r w:rsidRPr="0029534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;</w:t>
      </w:r>
    </w:p>
    <w:p w14:paraId="44827F60" w14:textId="77777777" w:rsidR="0029534D" w:rsidRPr="0029534D" w:rsidRDefault="0029534D" w:rsidP="002953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5D5D6F4C" w14:textId="77777777" w:rsidR="0029534D" w:rsidRPr="0029534D" w:rsidRDefault="0029534D" w:rsidP="002953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9534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</w:t>
      </w:r>
      <w:r w:rsidRPr="0029534D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arraysort</w:t>
      </w:r>
      <w:r w:rsidRPr="0029534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29534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r</w:t>
      </w:r>
      <w:r w:rsidRPr="0029534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6483A640" w14:textId="77777777" w:rsidR="0029534D" w:rsidRPr="0029534D" w:rsidRDefault="0029534D" w:rsidP="002953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298DD7D1" w14:textId="77777777" w:rsidR="0029534D" w:rsidRPr="0029534D" w:rsidRDefault="0029534D" w:rsidP="002953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9534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</w:t>
      </w:r>
      <w:r w:rsidRPr="0029534D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ystem</w:t>
      </w:r>
      <w:r w:rsidRPr="0029534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29534D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out</w:t>
      </w:r>
      <w:r w:rsidRPr="0029534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29534D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ln</w:t>
      </w:r>
      <w:r w:rsidRPr="0029534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29534D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29534D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n</w:t>
      </w:r>
      <w:r w:rsidRPr="0029534D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-------Report-------</w:t>
      </w:r>
      <w:r w:rsidRPr="0029534D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n</w:t>
      </w:r>
      <w:r w:rsidRPr="0029534D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29534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419D3C5A" w14:textId="77777777" w:rsidR="0029534D" w:rsidRPr="0029534D" w:rsidRDefault="0029534D" w:rsidP="002953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9534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</w:t>
      </w:r>
      <w:r w:rsidRPr="0029534D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or</w:t>
      </w:r>
      <w:r w:rsidRPr="0029534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29534D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nt</w:t>
      </w:r>
      <w:r w:rsidRPr="0029534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29534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29534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9534D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29534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  <w:r w:rsidRPr="0029534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29534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</w:t>
      </w:r>
      <w:r w:rsidRPr="0029534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r</w:t>
      </w:r>
      <w:r w:rsidRPr="0029534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29534D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length</w:t>
      </w:r>
      <w:r w:rsidRPr="0029534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  <w:r w:rsidRPr="0029534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29534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+)</w:t>
      </w:r>
    </w:p>
    <w:p w14:paraId="482110DA" w14:textId="77777777" w:rsidR="0029534D" w:rsidRPr="0029534D" w:rsidRDefault="0029534D" w:rsidP="002953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9534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{</w:t>
      </w:r>
    </w:p>
    <w:p w14:paraId="379051F7" w14:textId="77777777" w:rsidR="0029534D" w:rsidRPr="0029534D" w:rsidRDefault="0029534D" w:rsidP="002953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9534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</w:t>
      </w:r>
      <w:r w:rsidRPr="0029534D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f</w:t>
      </w:r>
      <w:r w:rsidRPr="0029534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29534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r</w:t>
      </w:r>
      <w:r w:rsidRPr="0029534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r w:rsidRPr="0029534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29534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&gt;</w:t>
      </w:r>
      <w:r w:rsidRPr="0029534D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75</w:t>
      </w:r>
      <w:r w:rsidRPr="0029534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36A5313F" w14:textId="77777777" w:rsidR="0029534D" w:rsidRPr="0029534D" w:rsidRDefault="0029534D" w:rsidP="002953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9534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    </w:t>
      </w:r>
      <w:r w:rsidRPr="0029534D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ystem</w:t>
      </w:r>
      <w:r w:rsidRPr="0029534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29534D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out</w:t>
      </w:r>
      <w:r w:rsidRPr="0029534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29534D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ln</w:t>
      </w:r>
      <w:r w:rsidRPr="0029534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29534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r</w:t>
      </w:r>
      <w:r w:rsidRPr="0029534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r w:rsidRPr="0029534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29534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 + </w:t>
      </w:r>
      <w:r w:rsidRPr="0029534D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: DISTINCTION"</w:t>
      </w:r>
      <w:r w:rsidRPr="0029534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7A5F006B" w14:textId="77777777" w:rsidR="0029534D" w:rsidRPr="0029534D" w:rsidRDefault="0029534D" w:rsidP="002953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9534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</w:t>
      </w:r>
      <w:r w:rsidRPr="0029534D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else</w:t>
      </w:r>
      <w:r w:rsidRPr="0029534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29534D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f</w:t>
      </w:r>
      <w:r w:rsidRPr="0029534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29534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r</w:t>
      </w:r>
      <w:r w:rsidRPr="0029534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r w:rsidRPr="0029534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29534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&gt;=</w:t>
      </w:r>
      <w:r w:rsidRPr="0029534D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51</w:t>
      </w:r>
      <w:r w:rsidRPr="0029534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&amp;&amp; </w:t>
      </w:r>
      <w:r w:rsidRPr="0029534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r</w:t>
      </w:r>
      <w:r w:rsidRPr="0029534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r w:rsidRPr="0029534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29534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 &lt;= </w:t>
      </w:r>
      <w:r w:rsidRPr="0029534D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75</w:t>
      </w:r>
      <w:r w:rsidRPr="0029534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29A01477" w14:textId="77777777" w:rsidR="0029534D" w:rsidRPr="0029534D" w:rsidRDefault="0029534D" w:rsidP="002953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9534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    </w:t>
      </w:r>
      <w:r w:rsidRPr="0029534D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ystem</w:t>
      </w:r>
      <w:r w:rsidRPr="0029534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29534D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out</w:t>
      </w:r>
      <w:r w:rsidRPr="0029534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29534D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ln</w:t>
      </w:r>
      <w:r w:rsidRPr="0029534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29534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r</w:t>
      </w:r>
      <w:r w:rsidRPr="0029534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r w:rsidRPr="0029534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29534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 + </w:t>
      </w:r>
      <w:r w:rsidRPr="0029534D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 MERIT"</w:t>
      </w:r>
      <w:r w:rsidRPr="0029534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7D3DDBFD" w14:textId="77777777" w:rsidR="0029534D" w:rsidRPr="0029534D" w:rsidRDefault="0029534D" w:rsidP="002953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9534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</w:t>
      </w:r>
      <w:r w:rsidRPr="0029534D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else</w:t>
      </w:r>
      <w:r w:rsidRPr="0029534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29534D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f</w:t>
      </w:r>
      <w:r w:rsidRPr="0029534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29534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r</w:t>
      </w:r>
      <w:r w:rsidRPr="0029534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r w:rsidRPr="0029534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29534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&gt;=</w:t>
      </w:r>
      <w:r w:rsidRPr="0029534D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40</w:t>
      </w:r>
      <w:r w:rsidRPr="0029534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&amp;&amp; </w:t>
      </w:r>
      <w:r w:rsidRPr="0029534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r</w:t>
      </w:r>
      <w:r w:rsidRPr="0029534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r w:rsidRPr="0029534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29534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 &lt;= </w:t>
      </w:r>
      <w:r w:rsidRPr="0029534D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50</w:t>
      </w:r>
      <w:r w:rsidRPr="0029534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492D730B" w14:textId="77777777" w:rsidR="0029534D" w:rsidRPr="0029534D" w:rsidRDefault="0029534D" w:rsidP="002953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9534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    </w:t>
      </w:r>
      <w:r w:rsidRPr="0029534D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ystem</w:t>
      </w:r>
      <w:r w:rsidRPr="0029534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29534D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out</w:t>
      </w:r>
      <w:r w:rsidRPr="0029534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29534D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ln</w:t>
      </w:r>
      <w:r w:rsidRPr="0029534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29534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r</w:t>
      </w:r>
      <w:r w:rsidRPr="0029534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r w:rsidRPr="0029534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29534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 + </w:t>
      </w:r>
      <w:r w:rsidRPr="0029534D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 PASS"</w:t>
      </w:r>
      <w:r w:rsidRPr="0029534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6FA349D4" w14:textId="77777777" w:rsidR="0029534D" w:rsidRPr="0029534D" w:rsidRDefault="0029534D" w:rsidP="002953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9534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</w:t>
      </w:r>
      <w:r w:rsidRPr="0029534D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else</w:t>
      </w:r>
    </w:p>
    <w:p w14:paraId="66544C3D" w14:textId="77777777" w:rsidR="0029534D" w:rsidRPr="0029534D" w:rsidRDefault="0029534D" w:rsidP="002953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9534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    </w:t>
      </w:r>
      <w:r w:rsidRPr="0029534D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ystem</w:t>
      </w:r>
      <w:r w:rsidRPr="0029534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29534D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out</w:t>
      </w:r>
      <w:r w:rsidRPr="0029534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29534D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ln</w:t>
      </w:r>
      <w:r w:rsidRPr="0029534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29534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r</w:t>
      </w:r>
      <w:r w:rsidRPr="0029534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r w:rsidRPr="0029534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29534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 + </w:t>
      </w:r>
      <w:r w:rsidRPr="0029534D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 Fail"</w:t>
      </w:r>
      <w:r w:rsidRPr="0029534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4AFDB4AC" w14:textId="77777777" w:rsidR="0029534D" w:rsidRPr="0029534D" w:rsidRDefault="0029534D" w:rsidP="002953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9534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}</w:t>
      </w:r>
    </w:p>
    <w:p w14:paraId="020915A3" w14:textId="77777777" w:rsidR="0029534D" w:rsidRPr="0029534D" w:rsidRDefault="0029534D" w:rsidP="002953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9534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}</w:t>
      </w:r>
    </w:p>
    <w:p w14:paraId="318FB7F3" w14:textId="77777777" w:rsidR="0029534D" w:rsidRPr="0029534D" w:rsidRDefault="0029534D" w:rsidP="002953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7190C5C9" w14:textId="77777777" w:rsidR="0029534D" w:rsidRPr="0029534D" w:rsidRDefault="0029534D" w:rsidP="002953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9534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</w:t>
      </w:r>
      <w:r w:rsidRPr="0029534D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29534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29534D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tatic</w:t>
      </w:r>
      <w:r w:rsidRPr="0029534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29534D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void</w:t>
      </w:r>
      <w:r w:rsidRPr="0029534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29534D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main</w:t>
      </w:r>
      <w:r w:rsidRPr="0029534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29534D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29534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] </w:t>
      </w:r>
      <w:r w:rsidRPr="0029534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gs</w:t>
      </w:r>
      <w:r w:rsidRPr="0029534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5A009F10" w14:textId="77777777" w:rsidR="0029534D" w:rsidRPr="0029534D" w:rsidRDefault="0029534D" w:rsidP="002953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9534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{</w:t>
      </w:r>
    </w:p>
    <w:p w14:paraId="64E30A24" w14:textId="77777777" w:rsidR="0029534D" w:rsidRPr="0029534D" w:rsidRDefault="0029534D" w:rsidP="002953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9534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</w:t>
      </w:r>
      <w:r w:rsidRPr="0029534D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float</w:t>
      </w:r>
      <w:r w:rsidRPr="0029534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29534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arksarray</w:t>
      </w:r>
      <w:r w:rsidRPr="0029534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];</w:t>
      </w:r>
    </w:p>
    <w:p w14:paraId="75090568" w14:textId="77777777" w:rsidR="0029534D" w:rsidRPr="0029534D" w:rsidRDefault="0029534D" w:rsidP="002953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9534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</w:t>
      </w:r>
      <w:r w:rsidRPr="0029534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arksarray</w:t>
      </w:r>
      <w:r w:rsidRPr="0029534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= </w:t>
      </w:r>
      <w:r w:rsidRPr="0029534D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new</w:t>
      </w:r>
      <w:r w:rsidRPr="0029534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29534D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float</w:t>
      </w:r>
      <w:r w:rsidRPr="0029534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r w:rsidRPr="0029534D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0</w:t>
      </w:r>
      <w:r w:rsidRPr="0029534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;</w:t>
      </w:r>
    </w:p>
    <w:p w14:paraId="76214A0F" w14:textId="77777777" w:rsidR="0029534D" w:rsidRPr="0029534D" w:rsidRDefault="0029534D" w:rsidP="002953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9534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</w:t>
      </w:r>
      <w:r w:rsidRPr="0029534D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Marks</w:t>
      </w:r>
      <w:r w:rsidRPr="0029534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29534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obj</w:t>
      </w:r>
      <w:r w:rsidRPr="0029534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= </w:t>
      </w:r>
      <w:r w:rsidRPr="0029534D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new</w:t>
      </w:r>
      <w:r w:rsidRPr="0029534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29534D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Marks</w:t>
      </w:r>
      <w:r w:rsidRPr="0029534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;</w:t>
      </w:r>
    </w:p>
    <w:p w14:paraId="76231536" w14:textId="77777777" w:rsidR="0029534D" w:rsidRPr="0029534D" w:rsidRDefault="0029534D" w:rsidP="002953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9534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</w:t>
      </w:r>
      <w:r w:rsidRPr="0029534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obj</w:t>
      </w:r>
      <w:r w:rsidRPr="0029534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29534D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Report</w:t>
      </w:r>
      <w:r w:rsidRPr="0029534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29534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arksarray</w:t>
      </w:r>
      <w:r w:rsidRPr="0029534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3AF1AAE2" w14:textId="77777777" w:rsidR="0029534D" w:rsidRPr="0029534D" w:rsidRDefault="0029534D" w:rsidP="002953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9534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}</w:t>
      </w:r>
    </w:p>
    <w:p w14:paraId="64357A17" w14:textId="77777777" w:rsidR="0029534D" w:rsidRPr="0029534D" w:rsidRDefault="0029534D" w:rsidP="002953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9534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2B5AE4ED" w14:textId="77777777" w:rsidR="0029534D" w:rsidRPr="004A4F35" w:rsidRDefault="0029534D" w:rsidP="0029534D">
      <w:pPr>
        <w:rPr>
          <w:lang w:eastAsia="en-IN"/>
        </w:rPr>
      </w:pPr>
    </w:p>
    <w:p w14:paraId="590D24F9" w14:textId="77777777" w:rsidR="0029534D" w:rsidRPr="004A4F35" w:rsidRDefault="0029534D" w:rsidP="0029534D">
      <w:pPr>
        <w:pStyle w:val="Heading2"/>
        <w:rPr>
          <w:rFonts w:eastAsia="Times New Roman"/>
          <w:lang w:eastAsia="en-IN"/>
        </w:rPr>
      </w:pPr>
      <w:r>
        <w:rPr>
          <w:rFonts w:eastAsia="Times New Roman"/>
          <w:lang w:eastAsia="en-IN"/>
        </w:rPr>
        <w:t>Output:</w:t>
      </w:r>
    </w:p>
    <w:p w14:paraId="46910E1F" w14:textId="77777777" w:rsidR="0029534D" w:rsidRDefault="0029534D" w:rsidP="0029534D">
      <w:pPr>
        <w:rPr>
          <w:lang w:eastAsia="en-IN"/>
        </w:rPr>
      </w:pPr>
    </w:p>
    <w:p w14:paraId="0B340BE2" w14:textId="5C9CB825" w:rsidR="0029534D" w:rsidRDefault="0029534D" w:rsidP="0029534D">
      <w:pPr>
        <w:rPr>
          <w:lang w:eastAsia="en-IN"/>
        </w:rPr>
      </w:pPr>
      <w:r>
        <w:rPr>
          <w:noProof/>
        </w:rPr>
        <w:drawing>
          <wp:inline distT="0" distB="0" distL="0" distR="0" wp14:anchorId="00E070A0" wp14:editId="3EF84509">
            <wp:extent cx="2667000" cy="6239636"/>
            <wp:effectExtent l="0" t="0" r="0" b="889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675377" cy="62592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CC0981" w14:textId="26DE48FA" w:rsidR="009C3CB3" w:rsidRDefault="009C3CB3" w:rsidP="009C3CB3">
      <w:pPr>
        <w:pStyle w:val="Default"/>
        <w:rPr>
          <w:rFonts w:asciiTheme="majorHAnsi" w:hAnsiTheme="majorHAnsi" w:cstheme="majorHAnsi"/>
          <w:sz w:val="23"/>
          <w:szCs w:val="23"/>
        </w:rPr>
      </w:pPr>
    </w:p>
    <w:p w14:paraId="38A27164" w14:textId="49E3C1D3" w:rsidR="00BD770F" w:rsidRDefault="00BD770F" w:rsidP="00671C10">
      <w:pPr>
        <w:pStyle w:val="Default"/>
        <w:ind w:left="360"/>
        <w:rPr>
          <w:rFonts w:asciiTheme="majorHAnsi" w:hAnsiTheme="majorHAnsi" w:cstheme="majorHAnsi"/>
          <w:sz w:val="23"/>
          <w:szCs w:val="23"/>
        </w:rPr>
      </w:pPr>
      <w:r w:rsidRPr="004A4F35">
        <w:rPr>
          <w:rFonts w:asciiTheme="majorHAnsi" w:hAnsiTheme="majorHAnsi" w:cstheme="majorHAnsi"/>
          <w:b/>
          <w:bCs/>
          <w:sz w:val="23"/>
          <w:szCs w:val="23"/>
        </w:rPr>
        <w:t xml:space="preserve">Exercise </w:t>
      </w:r>
      <w:r w:rsidR="00671C10">
        <w:rPr>
          <w:rFonts w:asciiTheme="majorHAnsi" w:hAnsiTheme="majorHAnsi" w:cstheme="majorHAnsi"/>
          <w:b/>
          <w:bCs/>
          <w:sz w:val="23"/>
          <w:szCs w:val="23"/>
        </w:rPr>
        <w:t>4</w:t>
      </w:r>
      <w:r w:rsidRPr="004A4F35">
        <w:rPr>
          <w:rFonts w:asciiTheme="majorHAnsi" w:hAnsiTheme="majorHAnsi" w:cstheme="majorHAnsi"/>
          <w:b/>
          <w:bCs/>
          <w:sz w:val="23"/>
          <w:szCs w:val="23"/>
        </w:rPr>
        <w:t xml:space="preserve">: </w:t>
      </w:r>
      <w:r w:rsidRPr="00BD770F">
        <w:rPr>
          <w:rFonts w:asciiTheme="majorHAnsi" w:hAnsiTheme="majorHAnsi" w:cstheme="majorHAnsi"/>
          <w:color w:val="262626"/>
          <w:sz w:val="21"/>
          <w:szCs w:val="21"/>
          <w:shd w:val="clear" w:color="auto" w:fill="FFFFFF"/>
        </w:rPr>
        <w:t>WAP to Take input as DD MM YYYY(04 08 2021) incommand line and calculate number of days since 1 January 1970.</w:t>
      </w:r>
    </w:p>
    <w:p w14:paraId="6EB01195" w14:textId="44D43A86" w:rsidR="00BD770F" w:rsidRDefault="00BD770F" w:rsidP="00BD770F">
      <w:pPr>
        <w:pStyle w:val="Heading2"/>
        <w:rPr>
          <w:rFonts w:eastAsia="Times New Roman"/>
          <w:lang w:eastAsia="en-IN"/>
        </w:rPr>
      </w:pPr>
      <w:r>
        <w:rPr>
          <w:rFonts w:eastAsia="Times New Roman"/>
          <w:lang w:eastAsia="en-IN"/>
        </w:rPr>
        <w:t>Code:</w:t>
      </w:r>
    </w:p>
    <w:p w14:paraId="4CCC1E5A" w14:textId="77777777" w:rsidR="00E05EFE" w:rsidRPr="00E05EFE" w:rsidRDefault="00E05EFE" w:rsidP="00E05E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05EF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E05EF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E05EF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lass</w:t>
      </w:r>
      <w:r w:rsidRPr="00E05EF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E05EFE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lab2_Days</w:t>
      </w:r>
    </w:p>
    <w:p w14:paraId="4DB538A3" w14:textId="77777777" w:rsidR="00E05EFE" w:rsidRPr="00E05EFE" w:rsidRDefault="00E05EFE" w:rsidP="00E05E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05EF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{</w:t>
      </w:r>
    </w:p>
    <w:p w14:paraId="3C4AAC2B" w14:textId="77777777" w:rsidR="00E05EFE" w:rsidRPr="00E05EFE" w:rsidRDefault="00E05EFE" w:rsidP="00E05E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05EF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</w:t>
      </w:r>
    </w:p>
    <w:p w14:paraId="17BBB721" w14:textId="77777777" w:rsidR="00E05EFE" w:rsidRPr="00E05EFE" w:rsidRDefault="00E05EFE" w:rsidP="00E05E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176D27BC" w14:textId="77777777" w:rsidR="00E05EFE" w:rsidRPr="00E05EFE" w:rsidRDefault="00E05EFE" w:rsidP="00E05E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05EF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</w:t>
      </w:r>
      <w:r w:rsidRPr="00E05EF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E05EF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E05EF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tatic</w:t>
      </w:r>
      <w:r w:rsidRPr="00E05EF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E05EFE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void</w:t>
      </w:r>
      <w:r w:rsidRPr="00E05EF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E05EFE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main</w:t>
      </w:r>
      <w:r w:rsidRPr="00E05EF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E05EFE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E05EF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E05EF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gs</w:t>
      </w:r>
      <w:r w:rsidRPr="00E05EF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])</w:t>
      </w:r>
    </w:p>
    <w:p w14:paraId="519A1A5B" w14:textId="77777777" w:rsidR="00E05EFE" w:rsidRPr="00E05EFE" w:rsidRDefault="00E05EFE" w:rsidP="00E05E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05EF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{</w:t>
      </w:r>
    </w:p>
    <w:p w14:paraId="1FF204B4" w14:textId="77777777" w:rsidR="00E05EFE" w:rsidRPr="00E05EFE" w:rsidRDefault="00E05EFE" w:rsidP="00E05E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05EF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</w:t>
      </w:r>
      <w:r w:rsidRPr="00E05EFE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nt</w:t>
      </w:r>
      <w:r w:rsidRPr="00E05EF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E05EF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</w:t>
      </w:r>
      <w:r w:rsidRPr="00E05EF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= </w:t>
      </w:r>
      <w:r w:rsidRPr="00E05EFE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nteger</w:t>
      </w:r>
      <w:r w:rsidRPr="00E05EF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E05EFE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arseInt</w:t>
      </w:r>
      <w:r w:rsidRPr="00E05EF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E05EF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gs</w:t>
      </w:r>
      <w:r w:rsidRPr="00E05EF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r w:rsidRPr="00E05EF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E05EF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);</w:t>
      </w:r>
    </w:p>
    <w:p w14:paraId="22AB3998" w14:textId="77777777" w:rsidR="00E05EFE" w:rsidRPr="00E05EFE" w:rsidRDefault="00E05EFE" w:rsidP="00E05E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05EF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</w:t>
      </w:r>
      <w:r w:rsidRPr="00E05EFE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nt</w:t>
      </w:r>
      <w:r w:rsidRPr="00E05EF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E05EF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</w:t>
      </w:r>
      <w:r w:rsidRPr="00E05EF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= </w:t>
      </w:r>
      <w:r w:rsidRPr="00E05EFE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nteger</w:t>
      </w:r>
      <w:r w:rsidRPr="00E05EF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E05EFE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arseInt</w:t>
      </w:r>
      <w:r w:rsidRPr="00E05EF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E05EF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gs</w:t>
      </w:r>
      <w:r w:rsidRPr="00E05EF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r w:rsidRPr="00E05EF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E05EF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);</w:t>
      </w:r>
    </w:p>
    <w:p w14:paraId="1DCD4BA5" w14:textId="77777777" w:rsidR="00E05EFE" w:rsidRPr="00E05EFE" w:rsidRDefault="00E05EFE" w:rsidP="00E05E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05EF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</w:t>
      </w:r>
      <w:r w:rsidRPr="00E05EFE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nt</w:t>
      </w:r>
      <w:r w:rsidRPr="00E05EF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E05EF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y</w:t>
      </w:r>
      <w:r w:rsidRPr="00E05EF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= </w:t>
      </w:r>
      <w:r w:rsidRPr="00E05EFE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nteger</w:t>
      </w:r>
      <w:r w:rsidRPr="00E05EF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E05EFE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arseInt</w:t>
      </w:r>
      <w:r w:rsidRPr="00E05EF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E05EF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gs</w:t>
      </w:r>
      <w:r w:rsidRPr="00E05EF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r w:rsidRPr="00E05EF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2</w:t>
      </w:r>
      <w:r w:rsidRPr="00E05EF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);</w:t>
      </w:r>
    </w:p>
    <w:p w14:paraId="67DBC118" w14:textId="77777777" w:rsidR="00E05EFE" w:rsidRPr="00E05EFE" w:rsidRDefault="00E05EFE" w:rsidP="00E05E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748BB2D9" w14:textId="77777777" w:rsidR="00E05EFE" w:rsidRPr="00E05EFE" w:rsidRDefault="00E05EFE" w:rsidP="00E05E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05EF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</w:t>
      </w:r>
      <w:r w:rsidRPr="00E05EFE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nt</w:t>
      </w:r>
      <w:r w:rsidRPr="00E05EF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E05EF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onthDays</w:t>
      </w:r>
      <w:r w:rsidRPr="00E05EF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] = {</w:t>
      </w:r>
      <w:r w:rsidRPr="00E05EF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31</w:t>
      </w:r>
      <w:r w:rsidRPr="00E05EF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 </w:t>
      </w:r>
      <w:r w:rsidRPr="00E05EF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59</w:t>
      </w:r>
      <w:r w:rsidRPr="00E05EF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 </w:t>
      </w:r>
      <w:r w:rsidRPr="00E05EF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90</w:t>
      </w:r>
      <w:r w:rsidRPr="00E05EF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 </w:t>
      </w:r>
      <w:r w:rsidRPr="00E05EF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20</w:t>
      </w:r>
      <w:r w:rsidRPr="00E05EF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 </w:t>
      </w:r>
      <w:r w:rsidRPr="00E05EF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51</w:t>
      </w:r>
      <w:r w:rsidRPr="00E05EF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 </w:t>
      </w:r>
      <w:r w:rsidRPr="00E05EF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81</w:t>
      </w:r>
      <w:r w:rsidRPr="00E05EF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 </w:t>
      </w:r>
      <w:r w:rsidRPr="00E05EF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212</w:t>
      </w:r>
      <w:r w:rsidRPr="00E05EF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 </w:t>
      </w:r>
      <w:r w:rsidRPr="00E05EF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243</w:t>
      </w:r>
      <w:r w:rsidRPr="00E05EF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 </w:t>
      </w:r>
      <w:r w:rsidRPr="00E05EF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273</w:t>
      </w:r>
      <w:r w:rsidRPr="00E05EF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 </w:t>
      </w:r>
      <w:r w:rsidRPr="00E05EF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304</w:t>
      </w:r>
      <w:r w:rsidRPr="00E05EF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 </w:t>
      </w:r>
      <w:r w:rsidRPr="00E05EF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334</w:t>
      </w:r>
      <w:r w:rsidRPr="00E05EF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 </w:t>
      </w:r>
      <w:r w:rsidRPr="00E05EF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365</w:t>
      </w:r>
      <w:r w:rsidRPr="00E05EF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;</w:t>
      </w:r>
    </w:p>
    <w:p w14:paraId="2E5915B6" w14:textId="77777777" w:rsidR="00E05EFE" w:rsidRPr="00E05EFE" w:rsidRDefault="00E05EFE" w:rsidP="00E05E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2AA2A9BB" w14:textId="77777777" w:rsidR="00E05EFE" w:rsidRPr="00E05EFE" w:rsidRDefault="00E05EFE" w:rsidP="00E05E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05EF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</w:t>
      </w:r>
      <w:r w:rsidRPr="00E05EFE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nt</w:t>
      </w:r>
      <w:r w:rsidRPr="00E05EF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E05EF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year</w:t>
      </w:r>
      <w:r w:rsidRPr="00E05EF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= </w:t>
      </w:r>
      <w:r w:rsidRPr="00E05EF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y</w:t>
      </w:r>
      <w:r w:rsidRPr="00E05EF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- </w:t>
      </w:r>
      <w:r w:rsidRPr="00E05EF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970</w:t>
      </w:r>
      <w:r w:rsidRPr="00E05EF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D5630C4" w14:textId="77777777" w:rsidR="00E05EFE" w:rsidRPr="00E05EFE" w:rsidRDefault="00E05EFE" w:rsidP="00E05E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05EF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</w:t>
      </w:r>
      <w:r w:rsidRPr="00E05EFE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nt</w:t>
      </w:r>
      <w:r w:rsidRPr="00E05EF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E05EF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x</w:t>
      </w:r>
      <w:r w:rsidRPr="00E05EF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 </w:t>
      </w:r>
      <w:r w:rsidRPr="00E05EF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um</w:t>
      </w:r>
      <w:r w:rsidRPr="00E05EF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= </w:t>
      </w:r>
      <w:r w:rsidRPr="00E05EF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E05EF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E99B422" w14:textId="77777777" w:rsidR="00E05EFE" w:rsidRPr="00E05EFE" w:rsidRDefault="00E05EFE" w:rsidP="00E05E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05EF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</w:t>
      </w:r>
    </w:p>
    <w:p w14:paraId="59A04987" w14:textId="77777777" w:rsidR="00E05EFE" w:rsidRPr="00E05EFE" w:rsidRDefault="00E05EFE" w:rsidP="00E05E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05EF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</w:t>
      </w:r>
      <w:r w:rsidRPr="00E05EFE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or</w:t>
      </w:r>
      <w:r w:rsidRPr="00E05EF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E05EF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x</w:t>
      </w:r>
      <w:r w:rsidRPr="00E05EF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= </w:t>
      </w:r>
      <w:r w:rsidRPr="00E05EF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970</w:t>
      </w:r>
      <w:r w:rsidRPr="00E05EF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 </w:t>
      </w:r>
      <w:r w:rsidRPr="00E05EF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x</w:t>
      </w:r>
      <w:r w:rsidRPr="00E05EF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=</w:t>
      </w:r>
      <w:r w:rsidRPr="00E05EF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y</w:t>
      </w:r>
      <w:r w:rsidRPr="00E05EF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 </w:t>
      </w:r>
      <w:r w:rsidRPr="00E05EF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x</w:t>
      </w:r>
      <w:r w:rsidRPr="00E05EF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+)</w:t>
      </w:r>
    </w:p>
    <w:p w14:paraId="75319D53" w14:textId="77777777" w:rsidR="00E05EFE" w:rsidRPr="00E05EFE" w:rsidRDefault="00E05EFE" w:rsidP="00E05E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05EF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{</w:t>
      </w:r>
    </w:p>
    <w:p w14:paraId="0B6D7ED4" w14:textId="77777777" w:rsidR="00E05EFE" w:rsidRPr="00E05EFE" w:rsidRDefault="00E05EFE" w:rsidP="00E05E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05EF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</w:t>
      </w:r>
      <w:r w:rsidRPr="00E05EFE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f</w:t>
      </w:r>
      <w:r w:rsidRPr="00E05EF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E05EF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x</w:t>
      </w:r>
      <w:r w:rsidRPr="00E05EF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%</w:t>
      </w:r>
      <w:r w:rsidRPr="00E05EF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4</w:t>
      </w:r>
      <w:r w:rsidRPr="00E05EF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== </w:t>
      </w:r>
      <w:r w:rsidRPr="00E05EF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E05EF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&amp;&amp; </w:t>
      </w:r>
      <w:r w:rsidRPr="00E05EF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x</w:t>
      </w:r>
      <w:r w:rsidRPr="00E05EF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%</w:t>
      </w:r>
      <w:r w:rsidRPr="00E05EF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400</w:t>
      </w:r>
      <w:r w:rsidRPr="00E05EF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== </w:t>
      </w:r>
      <w:r w:rsidRPr="00E05EF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E05EF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&amp;&amp; </w:t>
      </w:r>
      <w:r w:rsidRPr="00E05EF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x</w:t>
      </w:r>
      <w:r w:rsidRPr="00E05EF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%</w:t>
      </w:r>
      <w:r w:rsidRPr="00E05EF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00</w:t>
      </w:r>
      <w:r w:rsidRPr="00E05EF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!= </w:t>
      </w:r>
      <w:r w:rsidRPr="00E05EF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E05EF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{</w:t>
      </w:r>
    </w:p>
    <w:p w14:paraId="02A7404B" w14:textId="77777777" w:rsidR="00E05EFE" w:rsidRPr="00E05EFE" w:rsidRDefault="00E05EFE" w:rsidP="00E05E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05EF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    </w:t>
      </w:r>
      <w:r w:rsidRPr="00E05EF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um</w:t>
      </w:r>
      <w:r w:rsidRPr="00E05EF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+;</w:t>
      </w:r>
    </w:p>
    <w:p w14:paraId="655A3657" w14:textId="77777777" w:rsidR="00E05EFE" w:rsidRPr="00E05EFE" w:rsidRDefault="00E05EFE" w:rsidP="00E05E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05EF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}</w:t>
      </w:r>
    </w:p>
    <w:p w14:paraId="50E3912E" w14:textId="77777777" w:rsidR="00E05EFE" w:rsidRPr="00E05EFE" w:rsidRDefault="00E05EFE" w:rsidP="00E05E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05EF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}</w:t>
      </w:r>
    </w:p>
    <w:p w14:paraId="45457FEE" w14:textId="77777777" w:rsidR="00E05EFE" w:rsidRPr="00E05EFE" w:rsidRDefault="00E05EFE" w:rsidP="00E05E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1649AEB9" w14:textId="77777777" w:rsidR="00E05EFE" w:rsidRPr="00E05EFE" w:rsidRDefault="00E05EFE" w:rsidP="00E05E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05EF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</w:t>
      </w:r>
      <w:r w:rsidRPr="00E05EFE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nt</w:t>
      </w:r>
      <w:r w:rsidRPr="00E05EF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E05EF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ays</w:t>
      </w:r>
      <w:r w:rsidRPr="00E05EF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3C099D8" w14:textId="77777777" w:rsidR="00E05EFE" w:rsidRPr="00E05EFE" w:rsidRDefault="00E05EFE" w:rsidP="00E05E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2EDAB482" w14:textId="77777777" w:rsidR="00E05EFE" w:rsidRPr="00E05EFE" w:rsidRDefault="00E05EFE" w:rsidP="00E05E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05EF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</w:t>
      </w:r>
      <w:r w:rsidRPr="00E05EF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ays</w:t>
      </w:r>
      <w:r w:rsidRPr="00E05EF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= </w:t>
      </w:r>
      <w:r w:rsidRPr="00E05EF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year</w:t>
      </w:r>
      <w:r w:rsidRPr="00E05EF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*</w:t>
      </w:r>
      <w:r w:rsidRPr="00E05EF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365</w:t>
      </w:r>
      <w:r w:rsidRPr="00E05EF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+ </w:t>
      </w:r>
      <w:r w:rsidRPr="00E05EF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onthDays</w:t>
      </w:r>
      <w:r w:rsidRPr="00E05EF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r w:rsidRPr="00E05EF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</w:t>
      </w:r>
      <w:r w:rsidRPr="00E05EF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-</w:t>
      </w:r>
      <w:r w:rsidRPr="00E05EF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2</w:t>
      </w:r>
      <w:r w:rsidRPr="00E05EF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 + </w:t>
      </w:r>
      <w:r w:rsidRPr="00E05EF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</w:t>
      </w:r>
      <w:r w:rsidRPr="00E05EF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+ </w:t>
      </w:r>
      <w:r w:rsidRPr="00E05EF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um</w:t>
      </w:r>
      <w:r w:rsidRPr="00E05EF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74BAC2E" w14:textId="77777777" w:rsidR="00E05EFE" w:rsidRPr="00E05EFE" w:rsidRDefault="00E05EFE" w:rsidP="00E05E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05EF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</w:t>
      </w:r>
      <w:r w:rsidRPr="00E05EFE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ystem</w:t>
      </w:r>
      <w:r w:rsidRPr="00E05EF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E05EFE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out</w:t>
      </w:r>
      <w:r w:rsidRPr="00E05EF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E05EFE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ln</w:t>
      </w:r>
      <w:r w:rsidRPr="00E05EF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E05EF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otal days = "</w:t>
      </w:r>
      <w:r w:rsidRPr="00E05EF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+ </w:t>
      </w:r>
      <w:r w:rsidRPr="00E05EF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ays</w:t>
      </w:r>
      <w:r w:rsidRPr="00E05EF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4D192917" w14:textId="77777777" w:rsidR="00E05EFE" w:rsidRPr="00E05EFE" w:rsidRDefault="00E05EFE" w:rsidP="00E05E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05EF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}</w:t>
      </w:r>
    </w:p>
    <w:p w14:paraId="594A4307" w14:textId="77777777" w:rsidR="00E05EFE" w:rsidRPr="00E05EFE" w:rsidRDefault="00E05EFE" w:rsidP="00E05E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05EF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42A17CAD" w14:textId="77777777" w:rsidR="00BD770F" w:rsidRPr="00BD770F" w:rsidRDefault="00BD770F" w:rsidP="00BD77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1CD5F80E" w14:textId="77777777" w:rsidR="00BD770F" w:rsidRPr="00BD770F" w:rsidRDefault="00BD770F" w:rsidP="00BD770F">
      <w:pPr>
        <w:rPr>
          <w:lang w:eastAsia="en-IN"/>
        </w:rPr>
      </w:pPr>
    </w:p>
    <w:p w14:paraId="5CAF8A64" w14:textId="77777777" w:rsidR="00BD770F" w:rsidRPr="004A4F35" w:rsidRDefault="00BD770F" w:rsidP="00BD770F">
      <w:pPr>
        <w:pStyle w:val="Heading2"/>
        <w:rPr>
          <w:rFonts w:eastAsia="Times New Roman"/>
          <w:lang w:eastAsia="en-IN"/>
        </w:rPr>
      </w:pPr>
      <w:r>
        <w:rPr>
          <w:rFonts w:eastAsia="Times New Roman"/>
          <w:lang w:eastAsia="en-IN"/>
        </w:rPr>
        <w:t>Output:</w:t>
      </w:r>
    </w:p>
    <w:p w14:paraId="4AE2EF2C" w14:textId="1BF7D2DA" w:rsidR="00BD770F" w:rsidRDefault="00E05EFE" w:rsidP="009C3CB3">
      <w:pPr>
        <w:pStyle w:val="Default"/>
        <w:rPr>
          <w:noProof/>
        </w:rPr>
      </w:pPr>
      <w:r>
        <w:rPr>
          <w:noProof/>
        </w:rPr>
        <w:drawing>
          <wp:inline distT="0" distB="0" distL="0" distR="0" wp14:anchorId="0D60A59A" wp14:editId="6734D484">
            <wp:extent cx="3093057" cy="517109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130882" cy="5234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37D1D7" w14:textId="5CDBFD0E" w:rsidR="00E05EFE" w:rsidRDefault="00E05EFE" w:rsidP="009C3CB3">
      <w:pPr>
        <w:pStyle w:val="Default"/>
        <w:rPr>
          <w:noProof/>
        </w:rPr>
      </w:pPr>
    </w:p>
    <w:p w14:paraId="7E87EFDA" w14:textId="77777777" w:rsidR="00E05EFE" w:rsidRDefault="00E05EFE" w:rsidP="009C3CB3">
      <w:pPr>
        <w:pStyle w:val="Default"/>
        <w:rPr>
          <w:rFonts w:asciiTheme="majorHAnsi" w:hAnsiTheme="majorHAnsi" w:cstheme="majorHAnsi"/>
          <w:sz w:val="23"/>
          <w:szCs w:val="23"/>
        </w:rPr>
      </w:pPr>
    </w:p>
    <w:p w14:paraId="384CDA92" w14:textId="1BCB470D" w:rsidR="009C3CB3" w:rsidRDefault="009C3CB3" w:rsidP="00671C10">
      <w:pPr>
        <w:pStyle w:val="NormalWeb"/>
        <w:shd w:val="clear" w:color="auto" w:fill="FFFFFF"/>
        <w:spacing w:before="0" w:beforeAutospacing="0" w:after="0" w:afterAutospacing="0"/>
        <w:ind w:left="1080"/>
        <w:rPr>
          <w:rFonts w:ascii="Open Sans" w:hAnsi="Open Sans" w:cs="Open Sans"/>
          <w:color w:val="262626"/>
          <w:sz w:val="21"/>
          <w:szCs w:val="21"/>
        </w:rPr>
      </w:pPr>
      <w:r w:rsidRPr="004A4F35">
        <w:rPr>
          <w:rFonts w:asciiTheme="majorHAnsi" w:hAnsiTheme="majorHAnsi" w:cstheme="majorHAnsi"/>
          <w:b/>
          <w:bCs/>
          <w:sz w:val="23"/>
          <w:szCs w:val="23"/>
        </w:rPr>
        <w:t xml:space="preserve">Exercise </w:t>
      </w:r>
      <w:r>
        <w:rPr>
          <w:rFonts w:asciiTheme="majorHAnsi" w:hAnsiTheme="majorHAnsi" w:cstheme="majorHAnsi"/>
          <w:b/>
          <w:bCs/>
          <w:sz w:val="23"/>
          <w:szCs w:val="23"/>
        </w:rPr>
        <w:t>5</w:t>
      </w:r>
      <w:r w:rsidRPr="004A4F35">
        <w:rPr>
          <w:rFonts w:asciiTheme="majorHAnsi" w:hAnsiTheme="majorHAnsi" w:cstheme="majorHAnsi"/>
          <w:b/>
          <w:bCs/>
          <w:sz w:val="23"/>
          <w:szCs w:val="23"/>
        </w:rPr>
        <w:t>: WAP</w:t>
      </w:r>
      <w:r>
        <w:rPr>
          <w:rFonts w:ascii="Open Sans" w:hAnsi="Open Sans" w:cs="Open Sans"/>
          <w:color w:val="262626"/>
          <w:sz w:val="21"/>
          <w:szCs w:val="21"/>
        </w:rPr>
        <w:t xml:space="preserve"> to print the following pattern using loops</w:t>
      </w:r>
    </w:p>
    <w:p w14:paraId="7769DF17" w14:textId="034F8B51" w:rsidR="009C3CB3" w:rsidRDefault="009C3CB3" w:rsidP="009C3CB3">
      <w:pPr>
        <w:pStyle w:val="NormalWeb"/>
        <w:shd w:val="clear" w:color="auto" w:fill="FFFFFF"/>
        <w:spacing w:before="0" w:beforeAutospacing="0" w:after="0" w:afterAutospacing="0"/>
        <w:jc w:val="both"/>
        <w:rPr>
          <w:rStyle w:val="Strong"/>
          <w:rFonts w:ascii="Open Sans" w:eastAsiaTheme="majorEastAsia" w:hAnsi="Open Sans" w:cs="Open Sans"/>
          <w:color w:val="262626"/>
          <w:sz w:val="21"/>
          <w:szCs w:val="21"/>
        </w:rPr>
      </w:pPr>
      <w:r>
        <w:rPr>
          <w:rStyle w:val="Strong"/>
          <w:rFonts w:ascii="Open Sans" w:eastAsiaTheme="majorEastAsia" w:hAnsi="Open Sans" w:cs="Open Sans"/>
          <w:color w:val="262626"/>
          <w:sz w:val="21"/>
          <w:szCs w:val="21"/>
        </w:rPr>
        <w:t>*</w:t>
      </w:r>
    </w:p>
    <w:p w14:paraId="1DA0493E" w14:textId="4600B9BA" w:rsidR="009E538D" w:rsidRDefault="009E538D" w:rsidP="009C3CB3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="Open Sans" w:hAnsi="Open Sans" w:cs="Open Sans"/>
          <w:color w:val="262626"/>
          <w:sz w:val="21"/>
          <w:szCs w:val="21"/>
        </w:rPr>
      </w:pPr>
      <w:r>
        <w:rPr>
          <w:rStyle w:val="Strong"/>
          <w:rFonts w:ascii="Open Sans" w:eastAsiaTheme="majorEastAsia" w:hAnsi="Open Sans" w:cs="Open Sans"/>
          <w:color w:val="262626"/>
          <w:sz w:val="21"/>
          <w:szCs w:val="21"/>
        </w:rPr>
        <w:t>**</w:t>
      </w:r>
    </w:p>
    <w:p w14:paraId="33A05D35" w14:textId="77777777" w:rsidR="009C3CB3" w:rsidRDefault="009C3CB3" w:rsidP="009C3CB3">
      <w:pPr>
        <w:pStyle w:val="NormalWeb"/>
        <w:pBdr>
          <w:bottom w:val="dotted" w:sz="24" w:space="1" w:color="auto"/>
        </w:pBdr>
        <w:shd w:val="clear" w:color="auto" w:fill="FFFFFF"/>
        <w:spacing w:before="0" w:beforeAutospacing="0" w:after="0" w:afterAutospacing="0"/>
        <w:jc w:val="both"/>
        <w:rPr>
          <w:rFonts w:ascii="Open Sans" w:hAnsi="Open Sans" w:cs="Open Sans"/>
          <w:color w:val="262626"/>
          <w:sz w:val="21"/>
          <w:szCs w:val="21"/>
        </w:rPr>
      </w:pPr>
      <w:r>
        <w:rPr>
          <w:rStyle w:val="Strong"/>
          <w:rFonts w:ascii="Open Sans" w:eastAsiaTheme="majorEastAsia" w:hAnsi="Open Sans" w:cs="Open Sans"/>
          <w:color w:val="262626"/>
          <w:sz w:val="21"/>
          <w:szCs w:val="21"/>
        </w:rPr>
        <w:t>***</w:t>
      </w:r>
    </w:p>
    <w:p w14:paraId="7F888FB9" w14:textId="77777777" w:rsidR="009C3CB3" w:rsidRDefault="009C3CB3" w:rsidP="009C3CB3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="Open Sans" w:hAnsi="Open Sans" w:cs="Open Sans"/>
          <w:color w:val="262626"/>
          <w:sz w:val="21"/>
          <w:szCs w:val="21"/>
        </w:rPr>
      </w:pPr>
    </w:p>
    <w:p w14:paraId="576EF310" w14:textId="7BF341B3" w:rsidR="009C3CB3" w:rsidRDefault="009C3CB3" w:rsidP="009C3CB3">
      <w:pPr>
        <w:pStyle w:val="Heading2"/>
        <w:rPr>
          <w:rFonts w:eastAsia="Times New Roman"/>
          <w:lang w:eastAsia="en-IN"/>
        </w:rPr>
      </w:pPr>
      <w:r>
        <w:rPr>
          <w:rFonts w:eastAsia="Times New Roman"/>
          <w:lang w:eastAsia="en-IN"/>
        </w:rPr>
        <w:t>Code:</w:t>
      </w:r>
    </w:p>
    <w:p w14:paraId="5D1E6716" w14:textId="77777777" w:rsidR="009C3CB3" w:rsidRPr="009C3CB3" w:rsidRDefault="009C3CB3" w:rsidP="009C3CB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C3CB3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9C3CB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9C3CB3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lass</w:t>
      </w:r>
      <w:r w:rsidRPr="009C3CB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9C3CB3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Pattern</w:t>
      </w:r>
      <w:r w:rsidRPr="009C3CB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</w:p>
    <w:p w14:paraId="72659254" w14:textId="77777777" w:rsidR="009C3CB3" w:rsidRPr="009C3CB3" w:rsidRDefault="009C3CB3" w:rsidP="009C3CB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C3CB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{</w:t>
      </w:r>
    </w:p>
    <w:p w14:paraId="3DAB8A77" w14:textId="77777777" w:rsidR="009C3CB3" w:rsidRPr="009C3CB3" w:rsidRDefault="009C3CB3" w:rsidP="009C3CB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C3CB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</w:t>
      </w:r>
      <w:r w:rsidRPr="009C3CB3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void</w:t>
      </w:r>
      <w:r w:rsidRPr="009C3CB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9C3CB3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pattern</w:t>
      </w:r>
      <w:r w:rsidRPr="009C3CB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</w:t>
      </w:r>
    </w:p>
    <w:p w14:paraId="78EBCB12" w14:textId="77777777" w:rsidR="009C3CB3" w:rsidRPr="009C3CB3" w:rsidRDefault="009C3CB3" w:rsidP="009C3CB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C3CB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{</w:t>
      </w:r>
    </w:p>
    <w:p w14:paraId="08DA7B90" w14:textId="77777777" w:rsidR="009C3CB3" w:rsidRPr="009C3CB3" w:rsidRDefault="009C3CB3" w:rsidP="009C3CB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C3CB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</w:t>
      </w:r>
      <w:r w:rsidRPr="009C3CB3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nt</w:t>
      </w:r>
      <w:r w:rsidRPr="009C3CB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9C3CB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</w:t>
      </w:r>
      <w:r w:rsidRPr="009C3CB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9C3CB3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3</w:t>
      </w:r>
      <w:r w:rsidRPr="009C3CB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0C2E6E7" w14:textId="77777777" w:rsidR="009C3CB3" w:rsidRPr="009C3CB3" w:rsidRDefault="009C3CB3" w:rsidP="009C3CB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C3CB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</w:t>
      </w:r>
      <w:r w:rsidRPr="009C3CB3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or</w:t>
      </w:r>
      <w:r w:rsidRPr="009C3CB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9C3CB3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nt</w:t>
      </w:r>
      <w:r w:rsidRPr="009C3CB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9C3CB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9C3CB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9C3CB3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9C3CB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 </w:t>
      </w:r>
      <w:r w:rsidRPr="009C3CB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9C3CB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</w:t>
      </w:r>
      <w:r w:rsidRPr="009C3CB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</w:t>
      </w:r>
      <w:r w:rsidRPr="009C3CB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 </w:t>
      </w:r>
      <w:r w:rsidRPr="009C3CB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9C3CB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+)</w:t>
      </w:r>
    </w:p>
    <w:p w14:paraId="1021107A" w14:textId="77777777" w:rsidR="009C3CB3" w:rsidRPr="009C3CB3" w:rsidRDefault="009C3CB3" w:rsidP="009C3CB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C3CB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{</w:t>
      </w:r>
    </w:p>
    <w:p w14:paraId="5F81C2A7" w14:textId="77777777" w:rsidR="009C3CB3" w:rsidRPr="009C3CB3" w:rsidRDefault="009C3CB3" w:rsidP="009C3CB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C3CB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</w:t>
      </w:r>
      <w:r w:rsidRPr="009C3CB3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or</w:t>
      </w:r>
      <w:r w:rsidRPr="009C3CB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9C3CB3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nt</w:t>
      </w:r>
      <w:r w:rsidRPr="009C3CB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9C3CB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j</w:t>
      </w:r>
      <w:r w:rsidRPr="009C3CB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9C3CB3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9C3CB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 </w:t>
      </w:r>
      <w:r w:rsidRPr="009C3CB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j</w:t>
      </w:r>
      <w:r w:rsidRPr="009C3CB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(</w:t>
      </w:r>
      <w:r w:rsidRPr="009C3CB3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2</w:t>
      </w:r>
      <w:r w:rsidRPr="009C3CB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*</w:t>
      </w:r>
      <w:r w:rsidRPr="009C3CB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9C3CB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</w:t>
      </w:r>
      <w:r w:rsidRPr="009C3CB3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9C3CB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 </w:t>
      </w:r>
      <w:r w:rsidRPr="009C3CB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j</w:t>
      </w:r>
      <w:r w:rsidRPr="009C3CB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+)</w:t>
      </w:r>
    </w:p>
    <w:p w14:paraId="10157290" w14:textId="77777777" w:rsidR="009C3CB3" w:rsidRPr="009C3CB3" w:rsidRDefault="009C3CB3" w:rsidP="009C3CB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C3CB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{</w:t>
      </w:r>
    </w:p>
    <w:p w14:paraId="21D8B563" w14:textId="77777777" w:rsidR="009C3CB3" w:rsidRPr="009C3CB3" w:rsidRDefault="009C3CB3" w:rsidP="009C3CB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C3CB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    </w:t>
      </w:r>
      <w:r w:rsidRPr="009C3CB3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ystem</w:t>
      </w:r>
      <w:r w:rsidRPr="009C3CB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9C3CB3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out</w:t>
      </w:r>
      <w:r w:rsidRPr="009C3CB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9C3CB3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</w:t>
      </w:r>
      <w:r w:rsidRPr="009C3CB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9C3CB3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*"</w:t>
      </w:r>
      <w:r w:rsidRPr="009C3CB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11B35DDA" w14:textId="77777777" w:rsidR="009C3CB3" w:rsidRPr="009C3CB3" w:rsidRDefault="009C3CB3" w:rsidP="009C3CB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C3CB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}</w:t>
      </w:r>
    </w:p>
    <w:p w14:paraId="2924213B" w14:textId="77777777" w:rsidR="009C3CB3" w:rsidRPr="009C3CB3" w:rsidRDefault="009C3CB3" w:rsidP="009C3CB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C3CB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</w:t>
      </w:r>
      <w:r w:rsidRPr="009C3CB3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ystem</w:t>
      </w:r>
      <w:r w:rsidRPr="009C3CB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9C3CB3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out</w:t>
      </w:r>
      <w:r w:rsidRPr="009C3CB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9C3CB3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ln</w:t>
      </w:r>
      <w:r w:rsidRPr="009C3CB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9C3CB3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9C3CB3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n</w:t>
      </w:r>
      <w:r w:rsidRPr="009C3CB3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9C3CB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6A1B8E47" w14:textId="77777777" w:rsidR="009C3CB3" w:rsidRPr="009C3CB3" w:rsidRDefault="009C3CB3" w:rsidP="009C3CB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C3CB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}</w:t>
      </w:r>
    </w:p>
    <w:p w14:paraId="3E2E1C53" w14:textId="77777777" w:rsidR="009C3CB3" w:rsidRPr="009C3CB3" w:rsidRDefault="009C3CB3" w:rsidP="009C3CB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C3CB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}</w:t>
      </w:r>
    </w:p>
    <w:p w14:paraId="0A017086" w14:textId="77777777" w:rsidR="009C3CB3" w:rsidRPr="009C3CB3" w:rsidRDefault="009C3CB3" w:rsidP="009C3CB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C3CB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</w:t>
      </w:r>
      <w:r w:rsidRPr="009C3CB3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9C3CB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9C3CB3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tatic</w:t>
      </w:r>
      <w:r w:rsidRPr="009C3CB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9C3CB3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void</w:t>
      </w:r>
      <w:r w:rsidRPr="009C3CB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9C3CB3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main</w:t>
      </w:r>
      <w:r w:rsidRPr="009C3CB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9C3CB3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9C3CB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] </w:t>
      </w:r>
      <w:r w:rsidRPr="009C3CB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gs</w:t>
      </w:r>
      <w:r w:rsidRPr="009C3CB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74468C62" w14:textId="77777777" w:rsidR="009C3CB3" w:rsidRPr="009C3CB3" w:rsidRDefault="009C3CB3" w:rsidP="009C3CB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C3CB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{</w:t>
      </w:r>
    </w:p>
    <w:p w14:paraId="51848549" w14:textId="77777777" w:rsidR="009C3CB3" w:rsidRPr="009C3CB3" w:rsidRDefault="009C3CB3" w:rsidP="009C3CB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C3CB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</w:t>
      </w:r>
      <w:r w:rsidRPr="009C3CB3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Pattern</w:t>
      </w:r>
      <w:r w:rsidRPr="009C3CB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9C3CB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obj</w:t>
      </w:r>
      <w:r w:rsidRPr="009C3CB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= </w:t>
      </w:r>
      <w:r w:rsidRPr="009C3CB3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new</w:t>
      </w:r>
      <w:r w:rsidRPr="009C3CB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9C3CB3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attern</w:t>
      </w:r>
      <w:r w:rsidRPr="009C3CB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;</w:t>
      </w:r>
    </w:p>
    <w:p w14:paraId="63FA1AC2" w14:textId="77777777" w:rsidR="009C3CB3" w:rsidRPr="009C3CB3" w:rsidRDefault="009C3CB3" w:rsidP="009C3CB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C3CB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</w:t>
      </w:r>
      <w:r w:rsidRPr="009C3CB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obj</w:t>
      </w:r>
      <w:r w:rsidRPr="009C3CB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9C3CB3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pattern</w:t>
      </w:r>
      <w:r w:rsidRPr="009C3CB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;</w:t>
      </w:r>
    </w:p>
    <w:p w14:paraId="0CE16B22" w14:textId="77777777" w:rsidR="009C3CB3" w:rsidRPr="009C3CB3" w:rsidRDefault="009C3CB3" w:rsidP="009C3CB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C3CB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}</w:t>
      </w:r>
    </w:p>
    <w:p w14:paraId="3ED7A4FC" w14:textId="77777777" w:rsidR="009C3CB3" w:rsidRPr="009C3CB3" w:rsidRDefault="009C3CB3" w:rsidP="009C3CB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C3CB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71E122C6" w14:textId="77777777" w:rsidR="009C3CB3" w:rsidRPr="009C3CB3" w:rsidRDefault="009C3CB3" w:rsidP="009C3CB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22945A1D" w14:textId="42ACE25B" w:rsidR="0029534D" w:rsidRDefault="0029534D" w:rsidP="009C3CB3"/>
    <w:p w14:paraId="01CA2F33" w14:textId="77777777" w:rsidR="009C3CB3" w:rsidRPr="004A4F35" w:rsidRDefault="009C3CB3" w:rsidP="009C3CB3">
      <w:pPr>
        <w:pStyle w:val="Heading2"/>
        <w:rPr>
          <w:rFonts w:eastAsia="Times New Roman"/>
          <w:lang w:eastAsia="en-IN"/>
        </w:rPr>
      </w:pPr>
      <w:r>
        <w:rPr>
          <w:rFonts w:eastAsia="Times New Roman"/>
          <w:lang w:eastAsia="en-IN"/>
        </w:rPr>
        <w:t>Output:</w:t>
      </w:r>
    </w:p>
    <w:p w14:paraId="7D7483F0" w14:textId="2D8A263C" w:rsidR="009C3CB3" w:rsidRDefault="009C3CB3" w:rsidP="009C3CB3">
      <w:r>
        <w:rPr>
          <w:noProof/>
        </w:rPr>
        <w:drawing>
          <wp:inline distT="0" distB="0" distL="0" distR="0" wp14:anchorId="579C526D" wp14:editId="23131144">
            <wp:extent cx="2305050" cy="22098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305050" cy="2209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E99F0B" w14:textId="3E4F154D" w:rsidR="009C3CB3" w:rsidRDefault="009C3CB3" w:rsidP="009C3CB3"/>
    <w:p w14:paraId="7AF10123" w14:textId="77777777" w:rsidR="009C3CB3" w:rsidRDefault="009C3CB3" w:rsidP="009C3CB3"/>
    <w:sectPr w:rsidR="009C3CB3" w:rsidSect="0029534D">
      <w:pgSz w:w="11906" w:h="16838"/>
      <w:pgMar w:top="851" w:right="1440" w:bottom="567" w:left="1440" w:header="708" w:footer="708" w:gutter="0"/>
      <w:pgBorders w:offsetFrom="page">
        <w:top w:val="single" w:sz="8" w:space="24" w:color="auto"/>
        <w:left w:val="single" w:sz="8" w:space="24" w:color="auto"/>
        <w:bottom w:val="single" w:sz="8" w:space="24" w:color="auto"/>
        <w:right w:val="single" w:sz="8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Open Sans">
    <w:altName w:val="Open Sans"/>
    <w:charset w:val="00"/>
    <w:family w:val="swiss"/>
    <w:pitch w:val="variable"/>
    <w:sig w:usb0="E00002EF" w:usb1="4000205B" w:usb2="00000028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EF1465"/>
    <w:multiLevelType w:val="multilevel"/>
    <w:tmpl w:val="5172F3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AD81FEC"/>
    <w:multiLevelType w:val="multilevel"/>
    <w:tmpl w:val="5172F3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8BF0EC2"/>
    <w:multiLevelType w:val="hybridMultilevel"/>
    <w:tmpl w:val="98F8F79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6293B31"/>
    <w:multiLevelType w:val="multilevel"/>
    <w:tmpl w:val="5172F3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7BD3465"/>
    <w:multiLevelType w:val="multilevel"/>
    <w:tmpl w:val="5172F3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F021AA4"/>
    <w:multiLevelType w:val="hybridMultilevel"/>
    <w:tmpl w:val="8FAAD51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B6F2E2A"/>
    <w:multiLevelType w:val="hybridMultilevel"/>
    <w:tmpl w:val="9F1EC64C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4EB40B92"/>
    <w:multiLevelType w:val="multilevel"/>
    <w:tmpl w:val="5172F3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518E7DDA"/>
    <w:multiLevelType w:val="multilevel"/>
    <w:tmpl w:val="5172F3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6ABF7684"/>
    <w:multiLevelType w:val="multilevel"/>
    <w:tmpl w:val="D77670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6C4439CE"/>
    <w:multiLevelType w:val="hybridMultilevel"/>
    <w:tmpl w:val="B220E82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F6D56FE"/>
    <w:multiLevelType w:val="multilevel"/>
    <w:tmpl w:val="5172F3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11"/>
  </w:num>
  <w:num w:numId="5">
    <w:abstractNumId w:val="4"/>
  </w:num>
  <w:num w:numId="6">
    <w:abstractNumId w:val="8"/>
  </w:num>
  <w:num w:numId="7">
    <w:abstractNumId w:val="7"/>
  </w:num>
  <w:num w:numId="8">
    <w:abstractNumId w:val="9"/>
  </w:num>
  <w:num w:numId="9">
    <w:abstractNumId w:val="6"/>
  </w:num>
  <w:num w:numId="10">
    <w:abstractNumId w:val="5"/>
  </w:num>
  <w:num w:numId="11">
    <w:abstractNumId w:val="2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N7CwNDO2tDA2MTFS0lEKTi0uzszPAykwrwUA5xmR7SwAAAA="/>
  </w:docVars>
  <w:rsids>
    <w:rsidRoot w:val="00203E75"/>
    <w:rsid w:val="00000C21"/>
    <w:rsid w:val="00203E75"/>
    <w:rsid w:val="0029534D"/>
    <w:rsid w:val="004A4F35"/>
    <w:rsid w:val="00602741"/>
    <w:rsid w:val="00671C10"/>
    <w:rsid w:val="006C5B41"/>
    <w:rsid w:val="006D7F73"/>
    <w:rsid w:val="00703105"/>
    <w:rsid w:val="008308BB"/>
    <w:rsid w:val="008B1839"/>
    <w:rsid w:val="009105E3"/>
    <w:rsid w:val="009C3CB3"/>
    <w:rsid w:val="009E538D"/>
    <w:rsid w:val="00A246EE"/>
    <w:rsid w:val="00B16636"/>
    <w:rsid w:val="00BD770F"/>
    <w:rsid w:val="00CE02CE"/>
    <w:rsid w:val="00E05EFE"/>
    <w:rsid w:val="00E602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356EDB"/>
  <w15:chartTrackingRefBased/>
  <w15:docId w15:val="{DE22A3D5-4A35-4918-9FB8-69550CE001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246EE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B183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B16636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B1663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1663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8B183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602741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9C3CB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9C3CB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15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3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14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869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103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161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967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040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72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46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521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579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590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326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663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07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69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78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06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868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25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28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5839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7314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965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0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406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07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26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17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61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043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788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824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696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42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254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36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85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667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875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85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6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87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955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381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9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638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04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760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221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63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233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23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032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03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995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544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07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980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190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62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7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12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280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285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434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39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57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545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47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283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444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05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69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222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54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4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32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598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053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302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965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61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32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941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317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115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964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511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73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51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405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85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53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479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770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988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78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320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25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43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74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46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58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892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85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13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227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066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3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435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293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17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308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216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173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96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140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033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360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9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15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390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52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880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67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889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682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52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927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821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343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982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20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100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7290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1674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596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50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696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3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60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731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2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660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54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73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011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0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887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755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954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649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296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378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360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932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7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132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361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40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105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22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9952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6346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8669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622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29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68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03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79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86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25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111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278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74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842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604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05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89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798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775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27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307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654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720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11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81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92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33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53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63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072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04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163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821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14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122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23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41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49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41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60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22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74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26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116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12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55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159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481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388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414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207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166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630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77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688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112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78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61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137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24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76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389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113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415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152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047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451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0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917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5253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61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626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905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499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66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279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700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72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49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176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084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65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5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522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24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467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479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956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46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23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340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452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07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120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847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8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747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4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013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46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94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672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97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74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516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56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62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2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114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2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61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62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775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06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9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601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635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826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022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31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142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04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59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08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493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568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69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955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961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161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678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363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763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37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45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719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41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961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46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022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732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1599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34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565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34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63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84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012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58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783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692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75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03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810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12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1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882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856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12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645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739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7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223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91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23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57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405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549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65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836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09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394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786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85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21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2129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221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459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514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38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358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2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97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61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343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99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71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50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619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690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9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36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22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215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95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746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726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75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27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075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0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001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059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423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963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162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41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68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93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119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22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035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581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489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082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482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23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0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49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276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4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247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39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830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304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722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95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710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25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711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902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726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960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05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96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20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23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51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46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717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639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726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75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847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945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577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81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009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14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132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467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51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072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99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034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71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139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72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529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9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46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0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133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465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632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601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127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824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862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50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0</TotalTime>
  <Pages>6</Pages>
  <Words>750</Words>
  <Characters>4278</Characters>
  <Application>Microsoft Office Word</Application>
  <DocSecurity>0</DocSecurity>
  <Lines>35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8</vt:i4>
      </vt:variant>
    </vt:vector>
  </HeadingPairs>
  <TitlesOfParts>
    <vt:vector size="9" baseType="lpstr">
      <vt:lpstr/>
      <vt:lpstr>    Code:</vt:lpstr>
      <vt:lpstr>    Output:</vt:lpstr>
      <vt:lpstr>    Code:</vt:lpstr>
      <vt:lpstr>    Output:</vt:lpstr>
      <vt:lpstr>    Code:</vt:lpstr>
      <vt:lpstr>    Output:</vt:lpstr>
      <vt:lpstr>    Code:</vt:lpstr>
      <vt:lpstr>    Output:</vt:lpstr>
    </vt:vector>
  </TitlesOfParts>
  <Company/>
  <LinksUpToDate>false</LinksUpToDate>
  <CharactersWithSpaces>50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yan Saxena</dc:creator>
  <cp:keywords/>
  <dc:description/>
  <cp:lastModifiedBy>Aaryan Saxena</cp:lastModifiedBy>
  <cp:revision>19</cp:revision>
  <dcterms:created xsi:type="dcterms:W3CDTF">2021-08-25T14:01:00Z</dcterms:created>
  <dcterms:modified xsi:type="dcterms:W3CDTF">2021-08-27T09:25:00Z</dcterms:modified>
</cp:coreProperties>
</file>